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3545"/>
        <w:gridCol w:w="7087"/>
      </w:tblGrid>
      <w:tr w:rsidR="000C6C44" w:rsidRPr="00C801D6" w14:paraId="70BBAEBA" w14:textId="77777777" w:rsidTr="00EB056A">
        <w:tc>
          <w:tcPr>
            <w:tcW w:w="3545" w:type="dxa"/>
          </w:tcPr>
          <w:p w14:paraId="35D5B8C4" w14:textId="4F04B965" w:rsidR="000C6C44" w:rsidRDefault="00EB056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SA </w:t>
            </w:r>
            <w:r w:rsidR="00C20B91">
              <w:rPr>
                <w:rFonts w:cstheme="minorHAnsi"/>
              </w:rPr>
              <w:t xml:space="preserve">Officials </w:t>
            </w:r>
            <w:r w:rsidR="000C6C44" w:rsidRPr="00C801D6">
              <w:rPr>
                <w:rFonts w:cstheme="minorHAnsi"/>
              </w:rPr>
              <w:t>Name and Surname</w:t>
            </w:r>
            <w:r w:rsidR="00C801D6">
              <w:rPr>
                <w:rFonts w:cstheme="minorHAnsi"/>
              </w:rPr>
              <w:t>:</w:t>
            </w:r>
          </w:p>
          <w:p w14:paraId="6BC24625" w14:textId="1681B330" w:rsidR="00C801D6" w:rsidRPr="00C801D6" w:rsidRDefault="00C801D6">
            <w:pPr>
              <w:rPr>
                <w:rFonts w:cstheme="minorHAnsi"/>
              </w:rPr>
            </w:pPr>
          </w:p>
        </w:tc>
        <w:tc>
          <w:tcPr>
            <w:tcW w:w="7087" w:type="dxa"/>
          </w:tcPr>
          <w:p w14:paraId="1709DEF9" w14:textId="77777777" w:rsidR="000C6C44" w:rsidRPr="00C801D6" w:rsidRDefault="000C6C44">
            <w:pPr>
              <w:rPr>
                <w:rFonts w:cstheme="minorHAnsi"/>
              </w:rPr>
            </w:pPr>
          </w:p>
        </w:tc>
      </w:tr>
      <w:tr w:rsidR="000C6C44" w:rsidRPr="00C801D6" w14:paraId="3DB11210" w14:textId="77777777" w:rsidTr="00EB056A">
        <w:tc>
          <w:tcPr>
            <w:tcW w:w="3545" w:type="dxa"/>
          </w:tcPr>
          <w:p w14:paraId="0F843295" w14:textId="5868BDC2" w:rsidR="000C6C44" w:rsidRDefault="000C6C44">
            <w:pPr>
              <w:rPr>
                <w:rFonts w:cstheme="minorHAnsi"/>
              </w:rPr>
            </w:pPr>
            <w:r w:rsidRPr="00C801D6">
              <w:rPr>
                <w:rFonts w:cstheme="minorHAnsi"/>
              </w:rPr>
              <w:t xml:space="preserve">MSA </w:t>
            </w:r>
            <w:r w:rsidR="00EB056A">
              <w:rPr>
                <w:rFonts w:cstheme="minorHAnsi"/>
              </w:rPr>
              <w:t xml:space="preserve">Officials </w:t>
            </w:r>
            <w:r w:rsidRPr="00C801D6">
              <w:rPr>
                <w:rFonts w:cstheme="minorHAnsi"/>
              </w:rPr>
              <w:t>Licence number</w:t>
            </w:r>
            <w:r w:rsidR="00C801D6">
              <w:rPr>
                <w:rFonts w:cstheme="minorHAnsi"/>
              </w:rPr>
              <w:t>:</w:t>
            </w:r>
          </w:p>
          <w:p w14:paraId="6B2AFF38" w14:textId="08C40817" w:rsidR="00C801D6" w:rsidRPr="00C801D6" w:rsidRDefault="00C801D6">
            <w:pPr>
              <w:rPr>
                <w:rFonts w:cstheme="minorHAnsi"/>
              </w:rPr>
            </w:pPr>
          </w:p>
        </w:tc>
        <w:tc>
          <w:tcPr>
            <w:tcW w:w="7087" w:type="dxa"/>
          </w:tcPr>
          <w:p w14:paraId="6B8DE5AD" w14:textId="77777777" w:rsidR="000C6C44" w:rsidRPr="00C801D6" w:rsidRDefault="000C6C44">
            <w:pPr>
              <w:rPr>
                <w:rFonts w:cstheme="minorHAnsi"/>
              </w:rPr>
            </w:pPr>
          </w:p>
        </w:tc>
      </w:tr>
      <w:tr w:rsidR="00EB056A" w:rsidRPr="00C801D6" w14:paraId="2F904844" w14:textId="77777777" w:rsidTr="004D00C1">
        <w:tc>
          <w:tcPr>
            <w:tcW w:w="3545" w:type="dxa"/>
          </w:tcPr>
          <w:p w14:paraId="2AB03253" w14:textId="00127D7A" w:rsidR="00EB056A" w:rsidRDefault="00230937" w:rsidP="004D00C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SA Officials </w:t>
            </w:r>
            <w:r w:rsidR="00FA14DF">
              <w:rPr>
                <w:rFonts w:cstheme="minorHAnsi"/>
              </w:rPr>
              <w:t>Position</w:t>
            </w:r>
            <w:r>
              <w:rPr>
                <w:rFonts w:cstheme="minorHAnsi"/>
              </w:rPr>
              <w:t xml:space="preserve"> (</w:t>
            </w:r>
            <w:r w:rsidR="00937540">
              <w:rPr>
                <w:rFonts w:cstheme="minorHAnsi"/>
              </w:rPr>
              <w:t xml:space="preserve">MSA COC </w:t>
            </w:r>
            <w:r>
              <w:rPr>
                <w:rFonts w:cstheme="minorHAnsi"/>
              </w:rPr>
              <w:t>or MSA Steward)</w:t>
            </w:r>
            <w:r w:rsidR="00EB056A">
              <w:rPr>
                <w:rFonts w:cstheme="minorHAnsi"/>
              </w:rPr>
              <w:t>:</w:t>
            </w:r>
          </w:p>
          <w:p w14:paraId="44876442" w14:textId="77777777" w:rsidR="00EB056A" w:rsidRPr="00C801D6" w:rsidRDefault="00EB056A" w:rsidP="004D00C1">
            <w:pPr>
              <w:rPr>
                <w:rFonts w:cstheme="minorHAnsi"/>
              </w:rPr>
            </w:pPr>
          </w:p>
        </w:tc>
        <w:tc>
          <w:tcPr>
            <w:tcW w:w="7087" w:type="dxa"/>
          </w:tcPr>
          <w:p w14:paraId="191E041B" w14:textId="77777777" w:rsidR="00EB056A" w:rsidRPr="00C801D6" w:rsidRDefault="00EB056A" w:rsidP="004D00C1">
            <w:pPr>
              <w:rPr>
                <w:rFonts w:cstheme="minorHAnsi"/>
              </w:rPr>
            </w:pPr>
          </w:p>
        </w:tc>
      </w:tr>
      <w:tr w:rsidR="000C6C44" w:rsidRPr="00C801D6" w14:paraId="24BEC638" w14:textId="77777777" w:rsidTr="00EB056A">
        <w:tc>
          <w:tcPr>
            <w:tcW w:w="3545" w:type="dxa"/>
          </w:tcPr>
          <w:p w14:paraId="746D2C9B" w14:textId="77777777" w:rsidR="000C6C44" w:rsidRDefault="000C6C44">
            <w:pPr>
              <w:rPr>
                <w:rFonts w:cstheme="minorHAnsi"/>
              </w:rPr>
            </w:pPr>
            <w:r w:rsidRPr="00C801D6">
              <w:rPr>
                <w:rFonts w:cstheme="minorHAnsi"/>
              </w:rPr>
              <w:t>Event Name</w:t>
            </w:r>
            <w:r w:rsidR="00C801D6">
              <w:rPr>
                <w:rFonts w:cstheme="minorHAnsi"/>
              </w:rPr>
              <w:t>:</w:t>
            </w:r>
          </w:p>
          <w:p w14:paraId="4D588890" w14:textId="54437369" w:rsidR="00C801D6" w:rsidRPr="00C801D6" w:rsidRDefault="00C801D6">
            <w:pPr>
              <w:rPr>
                <w:rFonts w:cstheme="minorHAnsi"/>
              </w:rPr>
            </w:pPr>
          </w:p>
        </w:tc>
        <w:tc>
          <w:tcPr>
            <w:tcW w:w="7087" w:type="dxa"/>
          </w:tcPr>
          <w:p w14:paraId="587BE9A2" w14:textId="77777777" w:rsidR="000C6C44" w:rsidRPr="00C801D6" w:rsidRDefault="000C6C44">
            <w:pPr>
              <w:rPr>
                <w:rFonts w:cstheme="minorHAnsi"/>
              </w:rPr>
            </w:pPr>
          </w:p>
        </w:tc>
      </w:tr>
      <w:tr w:rsidR="000C6C44" w:rsidRPr="00C801D6" w14:paraId="2B55AC50" w14:textId="77777777" w:rsidTr="00EB056A">
        <w:tc>
          <w:tcPr>
            <w:tcW w:w="3545" w:type="dxa"/>
          </w:tcPr>
          <w:p w14:paraId="2AD7A247" w14:textId="77777777" w:rsidR="000C6C44" w:rsidRDefault="000C6C44">
            <w:pPr>
              <w:rPr>
                <w:rFonts w:cstheme="minorHAnsi"/>
              </w:rPr>
            </w:pPr>
            <w:r w:rsidRPr="00C801D6">
              <w:rPr>
                <w:rFonts w:cstheme="minorHAnsi"/>
              </w:rPr>
              <w:t>Event Date</w:t>
            </w:r>
            <w:r w:rsidR="00C801D6">
              <w:rPr>
                <w:rFonts w:cstheme="minorHAnsi"/>
              </w:rPr>
              <w:t>:</w:t>
            </w:r>
          </w:p>
          <w:p w14:paraId="52AA4B64" w14:textId="3AAF617B" w:rsidR="00C801D6" w:rsidRPr="00C801D6" w:rsidRDefault="00C801D6">
            <w:pPr>
              <w:rPr>
                <w:rFonts w:cstheme="minorHAnsi"/>
              </w:rPr>
            </w:pPr>
          </w:p>
        </w:tc>
        <w:tc>
          <w:tcPr>
            <w:tcW w:w="7087" w:type="dxa"/>
          </w:tcPr>
          <w:p w14:paraId="6A1B1085" w14:textId="77777777" w:rsidR="000C6C44" w:rsidRPr="00C801D6" w:rsidRDefault="000C6C44">
            <w:pPr>
              <w:rPr>
                <w:rFonts w:cstheme="minorHAnsi"/>
              </w:rPr>
            </w:pPr>
          </w:p>
        </w:tc>
      </w:tr>
      <w:tr w:rsidR="000C6C44" w:rsidRPr="00C801D6" w14:paraId="6D89F96B" w14:textId="77777777" w:rsidTr="00EB056A">
        <w:tc>
          <w:tcPr>
            <w:tcW w:w="3545" w:type="dxa"/>
          </w:tcPr>
          <w:p w14:paraId="216BE750" w14:textId="77777777" w:rsidR="000C6C44" w:rsidRDefault="000C6C44">
            <w:pPr>
              <w:rPr>
                <w:rFonts w:cstheme="minorHAnsi"/>
              </w:rPr>
            </w:pPr>
            <w:r w:rsidRPr="00C801D6">
              <w:rPr>
                <w:rFonts w:cstheme="minorHAnsi"/>
              </w:rPr>
              <w:t>Review Date</w:t>
            </w:r>
            <w:r w:rsidR="00C801D6">
              <w:rPr>
                <w:rFonts w:cstheme="minorHAnsi"/>
              </w:rPr>
              <w:t>:</w:t>
            </w:r>
          </w:p>
          <w:p w14:paraId="10FB8EFA" w14:textId="753B7975" w:rsidR="00C801D6" w:rsidRPr="00C801D6" w:rsidRDefault="00C801D6" w:rsidP="00C801D6">
            <w:pPr>
              <w:ind w:hanging="108"/>
              <w:rPr>
                <w:rFonts w:cstheme="minorHAnsi"/>
              </w:rPr>
            </w:pPr>
          </w:p>
        </w:tc>
        <w:tc>
          <w:tcPr>
            <w:tcW w:w="7087" w:type="dxa"/>
          </w:tcPr>
          <w:p w14:paraId="1DA8BDE7" w14:textId="77777777" w:rsidR="000C6C44" w:rsidRPr="00C801D6" w:rsidRDefault="000C6C44">
            <w:pPr>
              <w:rPr>
                <w:rFonts w:cstheme="minorHAnsi"/>
              </w:rPr>
            </w:pPr>
          </w:p>
        </w:tc>
      </w:tr>
      <w:tr w:rsidR="005B76D2" w:rsidRPr="00C801D6" w14:paraId="09FCAC02" w14:textId="77777777" w:rsidTr="00EB056A">
        <w:tc>
          <w:tcPr>
            <w:tcW w:w="3545" w:type="dxa"/>
          </w:tcPr>
          <w:p w14:paraId="6E1F809A" w14:textId="3E8C380A" w:rsidR="005B76D2" w:rsidRPr="00C801D6" w:rsidRDefault="005B76D2" w:rsidP="005B76D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ame and Surname of MSA </w:t>
            </w:r>
            <w:r w:rsidR="00941009">
              <w:rPr>
                <w:rFonts w:cstheme="minorHAnsi"/>
              </w:rPr>
              <w:t>O</w:t>
            </w:r>
            <w:r>
              <w:rPr>
                <w:rFonts w:cstheme="minorHAnsi"/>
              </w:rPr>
              <w:t>fficial being reviewed:</w:t>
            </w:r>
          </w:p>
        </w:tc>
        <w:tc>
          <w:tcPr>
            <w:tcW w:w="7087" w:type="dxa"/>
          </w:tcPr>
          <w:p w14:paraId="49959186" w14:textId="77777777" w:rsidR="005B76D2" w:rsidRPr="00C801D6" w:rsidRDefault="005B76D2">
            <w:pPr>
              <w:rPr>
                <w:rFonts w:cstheme="minorHAnsi"/>
              </w:rPr>
            </w:pPr>
          </w:p>
        </w:tc>
      </w:tr>
    </w:tbl>
    <w:p w14:paraId="083C5FB9" w14:textId="188F289E" w:rsidR="008A20FD" w:rsidRPr="00C801D6" w:rsidRDefault="008A20FD" w:rsidP="00C801D6">
      <w:pPr>
        <w:ind w:left="-851"/>
        <w:contextualSpacing/>
        <w:rPr>
          <w:rFonts w:cstheme="minorHAnsi"/>
        </w:rPr>
      </w:pP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10632"/>
      </w:tblGrid>
      <w:tr w:rsidR="008A20FD" w:rsidRPr="00C801D6" w14:paraId="60DFDBA7" w14:textId="77777777" w:rsidTr="00874A04">
        <w:tc>
          <w:tcPr>
            <w:tcW w:w="10632" w:type="dxa"/>
          </w:tcPr>
          <w:p w14:paraId="4CFD9E28" w14:textId="1C6ACB3C" w:rsidR="00C801D6" w:rsidRDefault="00F133C6" w:rsidP="00C801D6">
            <w:pPr>
              <w:jc w:val="both"/>
              <w:rPr>
                <w:rFonts w:cstheme="minorHAnsi"/>
                <w:i/>
                <w:iCs/>
              </w:rPr>
            </w:pPr>
            <w:r w:rsidRPr="00C801D6">
              <w:rPr>
                <w:rFonts w:cstheme="minorHAnsi"/>
                <w:i/>
                <w:iCs/>
              </w:rPr>
              <w:t xml:space="preserve">This </w:t>
            </w:r>
            <w:r w:rsidR="00C801D6">
              <w:rPr>
                <w:rFonts w:cstheme="minorHAnsi"/>
                <w:i/>
                <w:iCs/>
              </w:rPr>
              <w:t xml:space="preserve">review </w:t>
            </w:r>
            <w:r w:rsidRPr="00C801D6">
              <w:rPr>
                <w:rFonts w:cstheme="minorHAnsi"/>
                <w:i/>
                <w:iCs/>
              </w:rPr>
              <w:t xml:space="preserve">will be used </w:t>
            </w:r>
            <w:r w:rsidR="001277BB" w:rsidRPr="00C801D6">
              <w:rPr>
                <w:rFonts w:cstheme="minorHAnsi"/>
                <w:i/>
                <w:iCs/>
              </w:rPr>
              <w:t>to evaluate</w:t>
            </w:r>
            <w:r w:rsidR="00AE5BF9" w:rsidRPr="00C801D6">
              <w:rPr>
                <w:rFonts w:cstheme="minorHAnsi"/>
                <w:i/>
                <w:iCs/>
              </w:rPr>
              <w:t xml:space="preserve"> a</w:t>
            </w:r>
            <w:r w:rsidR="00333A41" w:rsidRPr="00C801D6">
              <w:rPr>
                <w:rFonts w:cstheme="minorHAnsi"/>
                <w:i/>
                <w:iCs/>
              </w:rPr>
              <w:t>n</w:t>
            </w:r>
            <w:r w:rsidR="00AE5BF9" w:rsidRPr="00C801D6">
              <w:rPr>
                <w:rFonts w:cstheme="minorHAnsi"/>
                <w:i/>
                <w:iCs/>
              </w:rPr>
              <w:t xml:space="preserve"> MSA </w:t>
            </w:r>
            <w:r w:rsidR="008D76C9">
              <w:rPr>
                <w:rFonts w:cstheme="minorHAnsi"/>
                <w:i/>
                <w:iCs/>
              </w:rPr>
              <w:t>O</w:t>
            </w:r>
            <w:r w:rsidR="00AE5BF9" w:rsidRPr="00C801D6">
              <w:rPr>
                <w:rFonts w:cstheme="minorHAnsi"/>
                <w:i/>
                <w:iCs/>
              </w:rPr>
              <w:t xml:space="preserve">fficial </w:t>
            </w:r>
            <w:r w:rsidR="00613AA7" w:rsidRPr="00C801D6">
              <w:rPr>
                <w:rFonts w:cstheme="minorHAnsi"/>
                <w:i/>
                <w:iCs/>
              </w:rPr>
              <w:t xml:space="preserve">for </w:t>
            </w:r>
            <w:r w:rsidR="00C801D6" w:rsidRPr="00C801D6">
              <w:rPr>
                <w:rFonts w:cstheme="minorHAnsi"/>
                <w:i/>
                <w:iCs/>
              </w:rPr>
              <w:t>possible upgrade</w:t>
            </w:r>
            <w:r w:rsidR="008718E9" w:rsidRPr="00C801D6">
              <w:rPr>
                <w:rFonts w:cstheme="minorHAnsi"/>
                <w:i/>
                <w:iCs/>
              </w:rPr>
              <w:t xml:space="preserve"> </w:t>
            </w:r>
            <w:r w:rsidR="00613AA7" w:rsidRPr="00C801D6">
              <w:rPr>
                <w:rFonts w:cstheme="minorHAnsi"/>
                <w:i/>
                <w:iCs/>
              </w:rPr>
              <w:t xml:space="preserve">of </w:t>
            </w:r>
            <w:r w:rsidR="007C400D">
              <w:rPr>
                <w:rFonts w:cstheme="minorHAnsi"/>
                <w:i/>
                <w:iCs/>
              </w:rPr>
              <w:t xml:space="preserve">his/her </w:t>
            </w:r>
            <w:r w:rsidR="00AE5BF9" w:rsidRPr="00C801D6">
              <w:rPr>
                <w:rFonts w:cstheme="minorHAnsi"/>
                <w:i/>
                <w:iCs/>
              </w:rPr>
              <w:t xml:space="preserve">MSA </w:t>
            </w:r>
            <w:r w:rsidR="00314D2D">
              <w:rPr>
                <w:rFonts w:cstheme="minorHAnsi"/>
                <w:i/>
                <w:iCs/>
              </w:rPr>
              <w:t>O</w:t>
            </w:r>
            <w:r w:rsidR="00333A41" w:rsidRPr="00C801D6">
              <w:rPr>
                <w:rFonts w:cstheme="minorHAnsi"/>
                <w:i/>
                <w:iCs/>
              </w:rPr>
              <w:t xml:space="preserve">fficial’s </w:t>
            </w:r>
            <w:r w:rsidR="008718E9" w:rsidRPr="00C801D6">
              <w:rPr>
                <w:rFonts w:cstheme="minorHAnsi"/>
                <w:i/>
                <w:iCs/>
              </w:rPr>
              <w:t xml:space="preserve">licence. </w:t>
            </w:r>
          </w:p>
          <w:p w14:paraId="5F9B38D3" w14:textId="124D0FBF" w:rsidR="009202C8" w:rsidRPr="00C801D6" w:rsidRDefault="008718E9" w:rsidP="00941009">
            <w:pPr>
              <w:jc w:val="both"/>
              <w:rPr>
                <w:rFonts w:cstheme="minorHAnsi"/>
                <w:i/>
                <w:iCs/>
              </w:rPr>
            </w:pPr>
            <w:r w:rsidRPr="00C801D6">
              <w:rPr>
                <w:rFonts w:cstheme="minorHAnsi"/>
                <w:i/>
                <w:iCs/>
              </w:rPr>
              <w:t xml:space="preserve">The review should be </w:t>
            </w:r>
            <w:r w:rsidR="00AE75F7">
              <w:rPr>
                <w:rFonts w:cstheme="minorHAnsi"/>
                <w:i/>
                <w:iCs/>
              </w:rPr>
              <w:t xml:space="preserve">completed by the </w:t>
            </w:r>
            <w:r w:rsidR="005B76D2">
              <w:rPr>
                <w:rFonts w:cstheme="minorHAnsi"/>
                <w:i/>
                <w:iCs/>
              </w:rPr>
              <w:t xml:space="preserve">MSA </w:t>
            </w:r>
            <w:r w:rsidR="00AE75F7">
              <w:rPr>
                <w:rFonts w:cstheme="minorHAnsi"/>
                <w:i/>
                <w:iCs/>
              </w:rPr>
              <w:t xml:space="preserve">Clerk of Course </w:t>
            </w:r>
            <w:r w:rsidR="00941009">
              <w:rPr>
                <w:rFonts w:cstheme="minorHAnsi"/>
                <w:i/>
                <w:iCs/>
              </w:rPr>
              <w:t xml:space="preserve">and MSA Steward </w:t>
            </w:r>
            <w:r w:rsidR="00AE75F7">
              <w:rPr>
                <w:rFonts w:cstheme="minorHAnsi"/>
                <w:i/>
                <w:iCs/>
              </w:rPr>
              <w:t>w</w:t>
            </w:r>
            <w:r w:rsidR="00333A41" w:rsidRPr="00C801D6">
              <w:rPr>
                <w:rFonts w:cstheme="minorHAnsi"/>
                <w:i/>
                <w:iCs/>
              </w:rPr>
              <w:t>ithin</w:t>
            </w:r>
            <w:r w:rsidRPr="00C801D6">
              <w:rPr>
                <w:rFonts w:cstheme="minorHAnsi"/>
                <w:i/>
                <w:iCs/>
              </w:rPr>
              <w:t xml:space="preserve"> five days</w:t>
            </w:r>
            <w:r w:rsidR="00613AA7" w:rsidRPr="00C801D6">
              <w:rPr>
                <w:rFonts w:cstheme="minorHAnsi"/>
                <w:i/>
                <w:iCs/>
              </w:rPr>
              <w:t xml:space="preserve"> of the above-mentioned event</w:t>
            </w:r>
            <w:r w:rsidR="00AE75F7">
              <w:rPr>
                <w:rFonts w:cstheme="minorHAnsi"/>
                <w:i/>
                <w:iCs/>
              </w:rPr>
              <w:t>.</w:t>
            </w:r>
            <w:r w:rsidR="00941009">
              <w:rPr>
                <w:rFonts w:cstheme="minorHAnsi"/>
                <w:i/>
                <w:iCs/>
              </w:rPr>
              <w:t xml:space="preserve"> </w:t>
            </w:r>
            <w:r w:rsidR="00AB1F18">
              <w:rPr>
                <w:rFonts w:cstheme="minorHAnsi"/>
                <w:i/>
                <w:iCs/>
              </w:rPr>
              <w:t xml:space="preserve">Review </w:t>
            </w:r>
            <w:r w:rsidR="006E5488" w:rsidRPr="00C801D6">
              <w:rPr>
                <w:rFonts w:cstheme="minorHAnsi"/>
                <w:i/>
                <w:iCs/>
              </w:rPr>
              <w:t>forms</w:t>
            </w:r>
            <w:r w:rsidR="00AB1F18">
              <w:rPr>
                <w:rFonts w:cstheme="minorHAnsi"/>
                <w:i/>
                <w:iCs/>
              </w:rPr>
              <w:t xml:space="preserve"> and all supporting document</w:t>
            </w:r>
            <w:r w:rsidR="00AE75F7">
              <w:rPr>
                <w:rFonts w:cstheme="minorHAnsi"/>
                <w:i/>
                <w:iCs/>
              </w:rPr>
              <w:t>ation</w:t>
            </w:r>
            <w:r w:rsidR="00AB1F18">
              <w:rPr>
                <w:rFonts w:cstheme="minorHAnsi"/>
                <w:i/>
                <w:iCs/>
              </w:rPr>
              <w:t xml:space="preserve"> </w:t>
            </w:r>
            <w:r w:rsidR="006E5488" w:rsidRPr="00C801D6">
              <w:rPr>
                <w:rFonts w:cstheme="minorHAnsi"/>
                <w:i/>
                <w:iCs/>
              </w:rPr>
              <w:t xml:space="preserve">must be sent to the </w:t>
            </w:r>
            <w:r w:rsidR="00AB1F18">
              <w:rPr>
                <w:rFonts w:cstheme="minorHAnsi"/>
                <w:i/>
                <w:iCs/>
              </w:rPr>
              <w:t xml:space="preserve">relevant MSA Sport Coordinator. </w:t>
            </w:r>
          </w:p>
        </w:tc>
      </w:tr>
    </w:tbl>
    <w:p w14:paraId="4CCB651C" w14:textId="0FFDD16D" w:rsidR="00B8364A" w:rsidRDefault="00B8364A" w:rsidP="008D76C9">
      <w:pPr>
        <w:spacing w:after="0"/>
        <w:ind w:left="-709"/>
        <w:rPr>
          <w:rFonts w:cstheme="minorHAnsi"/>
        </w:rPr>
      </w:pPr>
    </w:p>
    <w:tbl>
      <w:tblPr>
        <w:tblStyle w:val="TableGrid"/>
        <w:tblW w:w="10632" w:type="dxa"/>
        <w:jc w:val="center"/>
        <w:tblLook w:val="04A0" w:firstRow="1" w:lastRow="0" w:firstColumn="1" w:lastColumn="0" w:noHBand="0" w:noVBand="1"/>
      </w:tblPr>
      <w:tblGrid>
        <w:gridCol w:w="495"/>
        <w:gridCol w:w="2477"/>
        <w:gridCol w:w="3998"/>
        <w:gridCol w:w="849"/>
        <w:gridCol w:w="706"/>
        <w:gridCol w:w="708"/>
        <w:gridCol w:w="708"/>
        <w:gridCol w:w="691"/>
      </w:tblGrid>
      <w:tr w:rsidR="00AB1F18" w:rsidRPr="00C801D6" w14:paraId="29628BC4" w14:textId="77777777" w:rsidTr="00F10593">
        <w:trPr>
          <w:jc w:val="center"/>
        </w:trPr>
        <w:tc>
          <w:tcPr>
            <w:tcW w:w="10632" w:type="dxa"/>
            <w:gridSpan w:val="8"/>
          </w:tcPr>
          <w:p w14:paraId="0B2F1C6F" w14:textId="5672445A" w:rsidR="00AB1F18" w:rsidRPr="00C801D6" w:rsidRDefault="005B76D2" w:rsidP="00B8364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  <w:bCs/>
                <w:u w:val="single"/>
              </w:rPr>
              <w:t>EVALUATION OF THE OFFICIAL’S PERFORMANCE</w:t>
            </w:r>
          </w:p>
        </w:tc>
      </w:tr>
      <w:tr w:rsidR="00B8364A" w:rsidRPr="00C801D6" w14:paraId="1EE5F92E" w14:textId="77777777" w:rsidTr="005B76D2">
        <w:trPr>
          <w:jc w:val="center"/>
        </w:trPr>
        <w:tc>
          <w:tcPr>
            <w:tcW w:w="495" w:type="dxa"/>
          </w:tcPr>
          <w:p w14:paraId="69256CF3" w14:textId="77777777" w:rsidR="00B8364A" w:rsidRPr="00C801D6" w:rsidRDefault="00B8364A" w:rsidP="002520A3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bottom"/>
          </w:tcPr>
          <w:p w14:paraId="5BD1A5F4" w14:textId="137520C2" w:rsidR="00B8364A" w:rsidRPr="00C801D6" w:rsidRDefault="00B8364A">
            <w:pPr>
              <w:rPr>
                <w:rFonts w:cstheme="minorHAnsi"/>
              </w:rPr>
            </w:pPr>
          </w:p>
        </w:tc>
        <w:tc>
          <w:tcPr>
            <w:tcW w:w="849" w:type="dxa"/>
            <w:vAlign w:val="center"/>
          </w:tcPr>
          <w:p w14:paraId="14D86F44" w14:textId="6A60E1CA" w:rsidR="00B8364A" w:rsidRPr="00C801D6" w:rsidRDefault="00B8364A" w:rsidP="00B8364A">
            <w:pPr>
              <w:jc w:val="center"/>
              <w:rPr>
                <w:rFonts w:cstheme="minorHAnsi"/>
              </w:rPr>
            </w:pPr>
            <w:r w:rsidRPr="00C801D6">
              <w:rPr>
                <w:rFonts w:cstheme="minorHAnsi"/>
              </w:rPr>
              <w:t xml:space="preserve">Very </w:t>
            </w:r>
            <w:r w:rsidR="004A03E5">
              <w:rPr>
                <w:rFonts w:cstheme="minorHAnsi"/>
              </w:rPr>
              <w:t>G</w:t>
            </w:r>
            <w:r w:rsidRPr="00C801D6">
              <w:rPr>
                <w:rFonts w:cstheme="minorHAnsi"/>
              </w:rPr>
              <w:t>ood</w:t>
            </w:r>
          </w:p>
        </w:tc>
        <w:tc>
          <w:tcPr>
            <w:tcW w:w="706" w:type="dxa"/>
            <w:vAlign w:val="center"/>
          </w:tcPr>
          <w:p w14:paraId="4E312D36" w14:textId="272215FA" w:rsidR="00B8364A" w:rsidRPr="00C801D6" w:rsidRDefault="00B8364A" w:rsidP="00B8364A">
            <w:pPr>
              <w:jc w:val="center"/>
              <w:rPr>
                <w:rFonts w:cstheme="minorHAnsi"/>
              </w:rPr>
            </w:pPr>
            <w:r w:rsidRPr="00C801D6">
              <w:rPr>
                <w:rFonts w:cstheme="minorHAnsi"/>
              </w:rPr>
              <w:t>Fair</w:t>
            </w:r>
          </w:p>
        </w:tc>
        <w:tc>
          <w:tcPr>
            <w:tcW w:w="708" w:type="dxa"/>
            <w:vAlign w:val="center"/>
          </w:tcPr>
          <w:p w14:paraId="4FA06295" w14:textId="18D1D8F9" w:rsidR="00B8364A" w:rsidRPr="00C801D6" w:rsidRDefault="00B8364A" w:rsidP="00B8364A">
            <w:pPr>
              <w:jc w:val="center"/>
              <w:rPr>
                <w:rFonts w:cstheme="minorHAnsi"/>
              </w:rPr>
            </w:pPr>
            <w:r w:rsidRPr="00C801D6">
              <w:rPr>
                <w:rFonts w:cstheme="minorHAnsi"/>
              </w:rPr>
              <w:t>Poor</w:t>
            </w:r>
          </w:p>
        </w:tc>
        <w:tc>
          <w:tcPr>
            <w:tcW w:w="708" w:type="dxa"/>
            <w:vAlign w:val="center"/>
          </w:tcPr>
          <w:p w14:paraId="56F2D288" w14:textId="32A418D6" w:rsidR="00B8364A" w:rsidRPr="00C801D6" w:rsidRDefault="00B8364A" w:rsidP="00B8364A">
            <w:pPr>
              <w:jc w:val="center"/>
              <w:rPr>
                <w:rFonts w:cstheme="minorHAnsi"/>
              </w:rPr>
            </w:pPr>
            <w:r w:rsidRPr="00C801D6">
              <w:rPr>
                <w:rFonts w:cstheme="minorHAnsi"/>
              </w:rPr>
              <w:t>Very Poor</w:t>
            </w:r>
          </w:p>
        </w:tc>
        <w:tc>
          <w:tcPr>
            <w:tcW w:w="691" w:type="dxa"/>
            <w:vAlign w:val="center"/>
          </w:tcPr>
          <w:p w14:paraId="3C839488" w14:textId="67D34C7E" w:rsidR="00B8364A" w:rsidRPr="00C801D6" w:rsidRDefault="00B8364A" w:rsidP="00B8364A">
            <w:pPr>
              <w:jc w:val="center"/>
              <w:rPr>
                <w:rFonts w:cstheme="minorHAnsi"/>
              </w:rPr>
            </w:pPr>
            <w:r w:rsidRPr="00C801D6">
              <w:rPr>
                <w:rFonts w:cstheme="minorHAnsi"/>
              </w:rPr>
              <w:t>N/A</w:t>
            </w:r>
          </w:p>
        </w:tc>
      </w:tr>
      <w:tr w:rsidR="002520A3" w:rsidRPr="00C801D6" w14:paraId="7F57A8E0" w14:textId="77777777" w:rsidTr="005B76D2">
        <w:trPr>
          <w:jc w:val="center"/>
        </w:trPr>
        <w:tc>
          <w:tcPr>
            <w:tcW w:w="495" w:type="dxa"/>
            <w:vAlign w:val="center"/>
          </w:tcPr>
          <w:p w14:paraId="2B5C64F5" w14:textId="77777777" w:rsidR="002520A3" w:rsidRPr="00C801D6" w:rsidRDefault="002520A3" w:rsidP="002520A3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1299C3E1" w14:textId="28943EB5" w:rsidR="004333B3" w:rsidRPr="00C801D6" w:rsidRDefault="0098021E">
            <w:pPr>
              <w:rPr>
                <w:rFonts w:cstheme="minorHAnsi"/>
              </w:rPr>
            </w:pPr>
            <w:r w:rsidRPr="00C801D6">
              <w:rPr>
                <w:rFonts w:cstheme="minorHAnsi"/>
              </w:rPr>
              <w:t>Event</w:t>
            </w:r>
            <w:r w:rsidR="002520A3" w:rsidRPr="00C801D6">
              <w:rPr>
                <w:rFonts w:cstheme="minorHAnsi"/>
              </w:rPr>
              <w:t xml:space="preserve"> documentation (Bull</w:t>
            </w:r>
            <w:r w:rsidR="00846C0B" w:rsidRPr="00C801D6">
              <w:rPr>
                <w:rFonts w:cstheme="minorHAnsi"/>
              </w:rPr>
              <w:t>e</w:t>
            </w:r>
            <w:r w:rsidR="002520A3" w:rsidRPr="00C801D6">
              <w:rPr>
                <w:rFonts w:cstheme="minorHAnsi"/>
              </w:rPr>
              <w:t xml:space="preserve">tins, Briefings, </w:t>
            </w:r>
            <w:r w:rsidR="00846C0B" w:rsidRPr="00C801D6">
              <w:rPr>
                <w:rFonts w:cstheme="minorHAnsi"/>
              </w:rPr>
              <w:t>Instructions)</w:t>
            </w:r>
          </w:p>
        </w:tc>
        <w:tc>
          <w:tcPr>
            <w:tcW w:w="849" w:type="dxa"/>
            <w:vAlign w:val="center"/>
          </w:tcPr>
          <w:p w14:paraId="2FFC3D0C" w14:textId="6F17B39F" w:rsidR="002520A3" w:rsidRPr="00C801D6" w:rsidRDefault="00042713" w:rsidP="00B8364A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1930925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2020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6" w:type="dxa"/>
            <w:vAlign w:val="center"/>
          </w:tcPr>
          <w:p w14:paraId="7ABEB293" w14:textId="06511487" w:rsidR="002520A3" w:rsidRPr="00C801D6" w:rsidRDefault="00042713" w:rsidP="00B8364A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156998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2020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00D59A9B" w14:textId="35A9AA4A" w:rsidR="002520A3" w:rsidRPr="00C801D6" w:rsidRDefault="00042713" w:rsidP="00B8364A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55199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2020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1D98E0B0" w14:textId="56EADA19" w:rsidR="002520A3" w:rsidRPr="00C801D6" w:rsidRDefault="00042713" w:rsidP="00B8364A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1846776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2020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691" w:type="dxa"/>
            <w:vAlign w:val="center"/>
          </w:tcPr>
          <w:p w14:paraId="0CF07225" w14:textId="732383AD" w:rsidR="002520A3" w:rsidRPr="00C801D6" w:rsidRDefault="00042713" w:rsidP="00B8364A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360406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2020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</w:tr>
      <w:tr w:rsidR="00874A04" w:rsidRPr="00C801D6" w14:paraId="3DD0827A" w14:textId="77777777" w:rsidTr="005B76D2">
        <w:trPr>
          <w:jc w:val="center"/>
        </w:trPr>
        <w:tc>
          <w:tcPr>
            <w:tcW w:w="495" w:type="dxa"/>
            <w:vAlign w:val="center"/>
          </w:tcPr>
          <w:p w14:paraId="12761929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57AFFADB" w14:textId="391074C5" w:rsidR="00874A04" w:rsidRPr="00C801D6" w:rsidRDefault="00B060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ease provide </w:t>
            </w:r>
            <w:r w:rsidR="0019078B" w:rsidRPr="0019078B">
              <w:rPr>
                <w:rFonts w:cstheme="minorHAnsi"/>
              </w:rPr>
              <w:t>justification</w:t>
            </w:r>
            <w:r w:rsidR="0019078B">
              <w:rPr>
                <w:rFonts w:cstheme="minorHAnsi"/>
              </w:rPr>
              <w:t xml:space="preserve"> </w:t>
            </w:r>
            <w:r w:rsidR="00BE491D">
              <w:rPr>
                <w:rFonts w:cstheme="minorHAnsi"/>
              </w:rPr>
              <w:t>for</w:t>
            </w:r>
            <w:r>
              <w:rPr>
                <w:rFonts w:cstheme="minorHAnsi"/>
              </w:rPr>
              <w:t xml:space="preserve"> your rating:</w:t>
            </w:r>
          </w:p>
        </w:tc>
        <w:tc>
          <w:tcPr>
            <w:tcW w:w="849" w:type="dxa"/>
            <w:vAlign w:val="center"/>
          </w:tcPr>
          <w:p w14:paraId="15378FE8" w14:textId="77777777" w:rsidR="00874A04" w:rsidRPr="00C801D6" w:rsidRDefault="00874A04" w:rsidP="00B8364A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6" w:type="dxa"/>
            <w:vAlign w:val="center"/>
          </w:tcPr>
          <w:p w14:paraId="0F9883C9" w14:textId="77777777" w:rsidR="00874A04" w:rsidRPr="00C801D6" w:rsidRDefault="00874A04" w:rsidP="00B8364A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69047AF4" w14:textId="77777777" w:rsidR="00874A04" w:rsidRPr="00C801D6" w:rsidRDefault="00874A04" w:rsidP="00B8364A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6BEDC0AC" w14:textId="77777777" w:rsidR="00874A04" w:rsidRPr="00C801D6" w:rsidRDefault="00874A04" w:rsidP="00B8364A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691" w:type="dxa"/>
            <w:vAlign w:val="center"/>
          </w:tcPr>
          <w:p w14:paraId="1B05851E" w14:textId="77777777" w:rsidR="00874A04" w:rsidRPr="00C801D6" w:rsidRDefault="00874A04" w:rsidP="00B8364A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3E64192F" w14:textId="77777777" w:rsidTr="005B76D2">
        <w:trPr>
          <w:jc w:val="center"/>
        </w:trPr>
        <w:tc>
          <w:tcPr>
            <w:tcW w:w="495" w:type="dxa"/>
            <w:vAlign w:val="center"/>
          </w:tcPr>
          <w:p w14:paraId="11AD4986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67E45A2B" w14:textId="77777777" w:rsidR="00874A04" w:rsidRPr="00C801D6" w:rsidRDefault="00874A04" w:rsidP="00B8364A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537556A0" w14:textId="77777777" w:rsidTr="005B76D2">
        <w:trPr>
          <w:jc w:val="center"/>
        </w:trPr>
        <w:tc>
          <w:tcPr>
            <w:tcW w:w="495" w:type="dxa"/>
            <w:vAlign w:val="center"/>
          </w:tcPr>
          <w:p w14:paraId="02BBBE5F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6AE7A36C" w14:textId="77777777" w:rsidR="00874A04" w:rsidRPr="00C801D6" w:rsidRDefault="00874A04" w:rsidP="00B8364A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0C0498E0" w14:textId="77777777" w:rsidTr="005B76D2">
        <w:trPr>
          <w:jc w:val="center"/>
        </w:trPr>
        <w:tc>
          <w:tcPr>
            <w:tcW w:w="495" w:type="dxa"/>
            <w:vAlign w:val="center"/>
          </w:tcPr>
          <w:p w14:paraId="106035AC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04A012F9" w14:textId="77777777" w:rsidR="00874A04" w:rsidRPr="00C801D6" w:rsidRDefault="00874A04" w:rsidP="00B8364A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AE75F7" w:rsidRPr="00C801D6" w14:paraId="53C09AEE" w14:textId="77777777" w:rsidTr="005B76D2">
        <w:trPr>
          <w:jc w:val="center"/>
        </w:trPr>
        <w:tc>
          <w:tcPr>
            <w:tcW w:w="495" w:type="dxa"/>
            <w:vAlign w:val="center"/>
          </w:tcPr>
          <w:p w14:paraId="3639D366" w14:textId="77777777" w:rsidR="00AE75F7" w:rsidRPr="00C801D6" w:rsidRDefault="00AE75F7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636FD162" w14:textId="77777777" w:rsidR="00AE75F7" w:rsidRPr="00C801D6" w:rsidRDefault="00AE75F7" w:rsidP="00B8364A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9170BB" w:rsidRPr="00C801D6" w14:paraId="3DA140B1" w14:textId="77777777" w:rsidTr="005B76D2">
        <w:trPr>
          <w:jc w:val="center"/>
        </w:trPr>
        <w:tc>
          <w:tcPr>
            <w:tcW w:w="495" w:type="dxa"/>
            <w:vAlign w:val="center"/>
          </w:tcPr>
          <w:p w14:paraId="4CECB8D5" w14:textId="77777777" w:rsidR="009170BB" w:rsidRPr="00C801D6" w:rsidRDefault="009170BB" w:rsidP="009170BB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307BA22A" w14:textId="6525934C" w:rsidR="009170BB" w:rsidRPr="00C801D6" w:rsidRDefault="009170BB" w:rsidP="009170BB">
            <w:pPr>
              <w:rPr>
                <w:rFonts w:cstheme="minorHAnsi"/>
              </w:rPr>
            </w:pPr>
            <w:r w:rsidRPr="00C801D6">
              <w:rPr>
                <w:rFonts w:cstheme="minorHAnsi"/>
              </w:rPr>
              <w:t>Was the instruction on the relevant documents explicit?</w:t>
            </w:r>
          </w:p>
        </w:tc>
        <w:tc>
          <w:tcPr>
            <w:tcW w:w="849" w:type="dxa"/>
            <w:vAlign w:val="center"/>
          </w:tcPr>
          <w:p w14:paraId="1208F67C" w14:textId="591B6EAD" w:rsidR="009170BB" w:rsidRPr="00C801D6" w:rsidRDefault="00042713" w:rsidP="009170BB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160541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70BB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6" w:type="dxa"/>
            <w:vAlign w:val="center"/>
          </w:tcPr>
          <w:p w14:paraId="7CE4A29F" w14:textId="0C71D9C3" w:rsidR="009170BB" w:rsidRPr="00C801D6" w:rsidRDefault="00042713" w:rsidP="009170BB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392929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70BB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6A3FBB13" w14:textId="06BBCB6F" w:rsidR="009170BB" w:rsidRPr="00C801D6" w:rsidRDefault="00042713" w:rsidP="009170BB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191804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70BB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29F8B7EC" w14:textId="6D7820A3" w:rsidR="009170BB" w:rsidRPr="00C801D6" w:rsidRDefault="00042713" w:rsidP="009170BB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452055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70BB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691" w:type="dxa"/>
            <w:vAlign w:val="center"/>
          </w:tcPr>
          <w:p w14:paraId="45B4A16A" w14:textId="3488F9B6" w:rsidR="009170BB" w:rsidRPr="00C801D6" w:rsidRDefault="00042713" w:rsidP="009170BB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2088375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70BB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</w:tr>
      <w:tr w:rsidR="00874A04" w:rsidRPr="00C801D6" w14:paraId="68DB8D62" w14:textId="77777777" w:rsidTr="005B76D2">
        <w:trPr>
          <w:jc w:val="center"/>
        </w:trPr>
        <w:tc>
          <w:tcPr>
            <w:tcW w:w="495" w:type="dxa"/>
            <w:vAlign w:val="center"/>
          </w:tcPr>
          <w:p w14:paraId="26781159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673E535A" w14:textId="4742E840" w:rsidR="00874A04" w:rsidRPr="00C801D6" w:rsidRDefault="00B0607C" w:rsidP="009170B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ease provide </w:t>
            </w:r>
            <w:r w:rsidR="0019078B" w:rsidRPr="0019078B">
              <w:rPr>
                <w:rFonts w:cstheme="minorHAnsi"/>
              </w:rPr>
              <w:t>justification</w:t>
            </w:r>
            <w:r w:rsidR="0019078B">
              <w:rPr>
                <w:rFonts w:cstheme="minorHAnsi"/>
              </w:rPr>
              <w:t xml:space="preserve"> </w:t>
            </w:r>
            <w:r w:rsidR="00BE491D">
              <w:rPr>
                <w:rFonts w:cstheme="minorHAnsi"/>
              </w:rPr>
              <w:t>for</w:t>
            </w:r>
            <w:r>
              <w:rPr>
                <w:rFonts w:cstheme="minorHAnsi"/>
              </w:rPr>
              <w:t xml:space="preserve"> your rating:</w:t>
            </w:r>
          </w:p>
        </w:tc>
        <w:tc>
          <w:tcPr>
            <w:tcW w:w="849" w:type="dxa"/>
            <w:vAlign w:val="center"/>
          </w:tcPr>
          <w:p w14:paraId="5D10A399" w14:textId="77777777" w:rsidR="00874A04" w:rsidRPr="00C801D6" w:rsidRDefault="00874A04" w:rsidP="009170BB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6" w:type="dxa"/>
            <w:vAlign w:val="center"/>
          </w:tcPr>
          <w:p w14:paraId="626100BE" w14:textId="77777777" w:rsidR="00874A04" w:rsidRPr="00C801D6" w:rsidRDefault="00874A04" w:rsidP="009170BB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3E6662E6" w14:textId="77777777" w:rsidR="00874A04" w:rsidRPr="00C801D6" w:rsidRDefault="00874A04" w:rsidP="009170BB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78ECDE47" w14:textId="77777777" w:rsidR="00874A04" w:rsidRPr="00C801D6" w:rsidRDefault="00874A04" w:rsidP="009170BB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691" w:type="dxa"/>
            <w:vAlign w:val="center"/>
          </w:tcPr>
          <w:p w14:paraId="321849FF" w14:textId="77777777" w:rsidR="00874A04" w:rsidRPr="00C801D6" w:rsidRDefault="00874A04" w:rsidP="009170BB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6D2C0F05" w14:textId="77777777" w:rsidTr="005B76D2">
        <w:trPr>
          <w:jc w:val="center"/>
        </w:trPr>
        <w:tc>
          <w:tcPr>
            <w:tcW w:w="495" w:type="dxa"/>
            <w:vAlign w:val="center"/>
          </w:tcPr>
          <w:p w14:paraId="1AC4C544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26142068" w14:textId="77777777" w:rsidR="00874A04" w:rsidRPr="00C801D6" w:rsidRDefault="00874A04" w:rsidP="009170BB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4CFF77DE" w14:textId="77777777" w:rsidTr="005B76D2">
        <w:trPr>
          <w:jc w:val="center"/>
        </w:trPr>
        <w:tc>
          <w:tcPr>
            <w:tcW w:w="495" w:type="dxa"/>
            <w:vAlign w:val="center"/>
          </w:tcPr>
          <w:p w14:paraId="04FC80FD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1F745577" w14:textId="77777777" w:rsidR="00874A04" w:rsidRPr="00C801D6" w:rsidRDefault="00874A04" w:rsidP="009170BB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4EB5D30F" w14:textId="77777777" w:rsidTr="005B76D2">
        <w:trPr>
          <w:jc w:val="center"/>
        </w:trPr>
        <w:tc>
          <w:tcPr>
            <w:tcW w:w="495" w:type="dxa"/>
            <w:vAlign w:val="center"/>
          </w:tcPr>
          <w:p w14:paraId="18C47ED9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6D04080D" w14:textId="77777777" w:rsidR="00874A04" w:rsidRPr="00C801D6" w:rsidRDefault="00874A04" w:rsidP="009170BB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AE75F7" w:rsidRPr="00C801D6" w14:paraId="29DBDF0E" w14:textId="77777777" w:rsidTr="005B76D2">
        <w:trPr>
          <w:jc w:val="center"/>
        </w:trPr>
        <w:tc>
          <w:tcPr>
            <w:tcW w:w="495" w:type="dxa"/>
            <w:vAlign w:val="center"/>
          </w:tcPr>
          <w:p w14:paraId="06C7668F" w14:textId="77777777" w:rsidR="00AE75F7" w:rsidRPr="00C801D6" w:rsidRDefault="00AE75F7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2AB62CA7" w14:textId="77777777" w:rsidR="00AE75F7" w:rsidRPr="00C801D6" w:rsidRDefault="00AE75F7" w:rsidP="009170BB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51654F" w:rsidRPr="00C801D6" w14:paraId="0135BE79" w14:textId="77777777" w:rsidTr="005B76D2">
        <w:trPr>
          <w:jc w:val="center"/>
        </w:trPr>
        <w:tc>
          <w:tcPr>
            <w:tcW w:w="495" w:type="dxa"/>
            <w:vAlign w:val="center"/>
          </w:tcPr>
          <w:p w14:paraId="66386607" w14:textId="77777777" w:rsidR="0051654F" w:rsidRPr="00C801D6" w:rsidRDefault="0051654F" w:rsidP="0051654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1CAEFC7A" w14:textId="49CB5E83" w:rsidR="0051654F" w:rsidRPr="00C801D6" w:rsidRDefault="004F7CC7" w:rsidP="0051654F">
            <w:pPr>
              <w:rPr>
                <w:rFonts w:cstheme="minorHAnsi"/>
              </w:rPr>
            </w:pPr>
            <w:r w:rsidRPr="00C801D6">
              <w:rPr>
                <w:rFonts w:cstheme="minorHAnsi"/>
              </w:rPr>
              <w:t>How did the</w:t>
            </w:r>
            <w:r w:rsidR="00473681">
              <w:rPr>
                <w:rFonts w:cstheme="minorHAnsi"/>
              </w:rPr>
              <w:t xml:space="preserve"> </w:t>
            </w:r>
            <w:r w:rsidR="00314D2D">
              <w:rPr>
                <w:rFonts w:cstheme="minorHAnsi"/>
              </w:rPr>
              <w:t>O</w:t>
            </w:r>
            <w:r w:rsidRPr="00C801D6">
              <w:rPr>
                <w:rFonts w:cstheme="minorHAnsi"/>
              </w:rPr>
              <w:t xml:space="preserve">fficial </w:t>
            </w:r>
            <w:r w:rsidR="00196404">
              <w:rPr>
                <w:rFonts w:cstheme="minorHAnsi"/>
              </w:rPr>
              <w:t>perform</w:t>
            </w:r>
            <w:r w:rsidR="00896A0E" w:rsidRPr="00C801D6">
              <w:rPr>
                <w:rFonts w:cstheme="minorHAnsi"/>
              </w:rPr>
              <w:t xml:space="preserve"> </w:t>
            </w:r>
            <w:r w:rsidR="0033353B" w:rsidRPr="00C801D6">
              <w:rPr>
                <w:rFonts w:cstheme="minorHAnsi"/>
              </w:rPr>
              <w:t xml:space="preserve">in </w:t>
            </w:r>
            <w:r w:rsidR="0051654F" w:rsidRPr="00C801D6">
              <w:rPr>
                <w:rFonts w:cstheme="minorHAnsi"/>
              </w:rPr>
              <w:t xml:space="preserve">the </w:t>
            </w:r>
            <w:r w:rsidR="007A4564" w:rsidRPr="00C801D6">
              <w:rPr>
                <w:rFonts w:cstheme="minorHAnsi"/>
              </w:rPr>
              <w:t>applicable</w:t>
            </w:r>
            <w:r w:rsidR="0051654F" w:rsidRPr="00C801D6">
              <w:rPr>
                <w:rFonts w:cstheme="minorHAnsi"/>
              </w:rPr>
              <w:t xml:space="preserve"> event or category in an event?</w:t>
            </w:r>
          </w:p>
        </w:tc>
        <w:tc>
          <w:tcPr>
            <w:tcW w:w="849" w:type="dxa"/>
            <w:vAlign w:val="center"/>
          </w:tcPr>
          <w:p w14:paraId="0018974F" w14:textId="110EFE4B" w:rsidR="0051654F" w:rsidRPr="00C801D6" w:rsidRDefault="00042713" w:rsidP="0051654F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2010703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6" w:type="dxa"/>
            <w:vAlign w:val="center"/>
          </w:tcPr>
          <w:p w14:paraId="4A717403" w14:textId="34FD1429" w:rsidR="0051654F" w:rsidRPr="00C801D6" w:rsidRDefault="00042713" w:rsidP="0051654F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1019310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654F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7D7C6769" w14:textId="6BFB35C5" w:rsidR="0051654F" w:rsidRPr="00C801D6" w:rsidRDefault="00042713" w:rsidP="0051654F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1271700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654F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28982A32" w14:textId="1F4AAE58" w:rsidR="0051654F" w:rsidRPr="00C801D6" w:rsidRDefault="00042713" w:rsidP="0051654F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1739130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654F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691" w:type="dxa"/>
            <w:vAlign w:val="center"/>
          </w:tcPr>
          <w:p w14:paraId="70978E29" w14:textId="0F0F2F7A" w:rsidR="0051654F" w:rsidRPr="00C801D6" w:rsidRDefault="00042713" w:rsidP="0051654F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1837601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654F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</w:tr>
      <w:tr w:rsidR="00874A04" w:rsidRPr="00C801D6" w14:paraId="0E04B5A1" w14:textId="77777777" w:rsidTr="005B76D2">
        <w:trPr>
          <w:jc w:val="center"/>
        </w:trPr>
        <w:tc>
          <w:tcPr>
            <w:tcW w:w="495" w:type="dxa"/>
            <w:vAlign w:val="center"/>
          </w:tcPr>
          <w:p w14:paraId="4BD2AA11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6BD31F19" w14:textId="7F63F0F8" w:rsidR="00874A04" w:rsidRPr="00C801D6" w:rsidRDefault="0019078B" w:rsidP="0051654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ease provide </w:t>
            </w:r>
            <w:r w:rsidRPr="0019078B">
              <w:rPr>
                <w:rFonts w:cstheme="minorHAnsi"/>
              </w:rPr>
              <w:t>justification</w:t>
            </w:r>
            <w:r>
              <w:rPr>
                <w:rFonts w:cstheme="minorHAnsi"/>
              </w:rPr>
              <w:t xml:space="preserve"> </w:t>
            </w:r>
            <w:r w:rsidR="00BE491D">
              <w:rPr>
                <w:rFonts w:cstheme="minorHAnsi"/>
              </w:rPr>
              <w:t>for</w:t>
            </w:r>
            <w:r>
              <w:rPr>
                <w:rFonts w:cstheme="minorHAnsi"/>
              </w:rPr>
              <w:t xml:space="preserve"> your rating:</w:t>
            </w:r>
          </w:p>
        </w:tc>
        <w:tc>
          <w:tcPr>
            <w:tcW w:w="849" w:type="dxa"/>
            <w:vAlign w:val="center"/>
          </w:tcPr>
          <w:p w14:paraId="1D5CE284" w14:textId="77777777" w:rsidR="00874A04" w:rsidRPr="00C801D6" w:rsidRDefault="00874A04" w:rsidP="0051654F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6" w:type="dxa"/>
            <w:vAlign w:val="center"/>
          </w:tcPr>
          <w:p w14:paraId="0F6AB31B" w14:textId="77777777" w:rsidR="00874A04" w:rsidRPr="00C801D6" w:rsidRDefault="00874A04" w:rsidP="0051654F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0B65BB6C" w14:textId="77777777" w:rsidR="00874A04" w:rsidRPr="00C801D6" w:rsidRDefault="00874A04" w:rsidP="0051654F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58D3E2F1" w14:textId="77777777" w:rsidR="00874A04" w:rsidRPr="00C801D6" w:rsidRDefault="00874A04" w:rsidP="0051654F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691" w:type="dxa"/>
            <w:vAlign w:val="center"/>
          </w:tcPr>
          <w:p w14:paraId="53B6270B" w14:textId="77777777" w:rsidR="00874A04" w:rsidRPr="00C801D6" w:rsidRDefault="00874A04" w:rsidP="0051654F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6DC0A23B" w14:textId="77777777" w:rsidTr="005B76D2">
        <w:trPr>
          <w:jc w:val="center"/>
        </w:trPr>
        <w:tc>
          <w:tcPr>
            <w:tcW w:w="495" w:type="dxa"/>
            <w:vAlign w:val="center"/>
          </w:tcPr>
          <w:p w14:paraId="345C3C48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044F3569" w14:textId="77777777" w:rsidR="00874A04" w:rsidRPr="00C801D6" w:rsidRDefault="00874A04" w:rsidP="0051654F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018798FE" w14:textId="77777777" w:rsidTr="005B76D2">
        <w:trPr>
          <w:jc w:val="center"/>
        </w:trPr>
        <w:tc>
          <w:tcPr>
            <w:tcW w:w="495" w:type="dxa"/>
            <w:vAlign w:val="center"/>
          </w:tcPr>
          <w:p w14:paraId="1ABD6D5C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2B589CE4" w14:textId="77777777" w:rsidR="00874A04" w:rsidRPr="00C801D6" w:rsidRDefault="00874A04" w:rsidP="0051654F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6FAECF53" w14:textId="77777777" w:rsidTr="005B76D2">
        <w:trPr>
          <w:jc w:val="center"/>
        </w:trPr>
        <w:tc>
          <w:tcPr>
            <w:tcW w:w="495" w:type="dxa"/>
            <w:vAlign w:val="center"/>
          </w:tcPr>
          <w:p w14:paraId="59BB5545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18577EF9" w14:textId="77777777" w:rsidR="00874A04" w:rsidRPr="00C801D6" w:rsidRDefault="00874A04" w:rsidP="0051654F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AE75F7" w:rsidRPr="00C801D6" w14:paraId="020DDE12" w14:textId="77777777" w:rsidTr="005B76D2">
        <w:trPr>
          <w:jc w:val="center"/>
        </w:trPr>
        <w:tc>
          <w:tcPr>
            <w:tcW w:w="495" w:type="dxa"/>
            <w:vAlign w:val="center"/>
          </w:tcPr>
          <w:p w14:paraId="3306C11C" w14:textId="77777777" w:rsidR="00AE75F7" w:rsidRPr="00C801D6" w:rsidRDefault="00AE75F7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252B1D40" w14:textId="77777777" w:rsidR="00AE75F7" w:rsidRPr="00C801D6" w:rsidRDefault="00AE75F7" w:rsidP="0051654F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5E3A9E" w:rsidRPr="00C801D6" w14:paraId="41FF7921" w14:textId="77777777" w:rsidTr="005B76D2">
        <w:trPr>
          <w:jc w:val="center"/>
        </w:trPr>
        <w:tc>
          <w:tcPr>
            <w:tcW w:w="495" w:type="dxa"/>
            <w:vAlign w:val="center"/>
          </w:tcPr>
          <w:p w14:paraId="5EB703A3" w14:textId="77777777" w:rsidR="005E3A9E" w:rsidRPr="00C801D6" w:rsidRDefault="005E3A9E" w:rsidP="005E3A9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2E136E51" w14:textId="7EC61010" w:rsidR="005E3A9E" w:rsidRPr="00C801D6" w:rsidRDefault="005E3A9E" w:rsidP="005E3A9E">
            <w:pPr>
              <w:rPr>
                <w:rFonts w:cstheme="minorHAnsi"/>
              </w:rPr>
            </w:pPr>
            <w:r w:rsidRPr="00C801D6">
              <w:rPr>
                <w:rFonts w:cstheme="minorHAnsi"/>
              </w:rPr>
              <w:t xml:space="preserve">How did the </w:t>
            </w:r>
            <w:r w:rsidR="00314D2D">
              <w:rPr>
                <w:rFonts w:cstheme="minorHAnsi"/>
              </w:rPr>
              <w:t>O</w:t>
            </w:r>
            <w:r w:rsidRPr="00C801D6">
              <w:rPr>
                <w:rFonts w:cstheme="minorHAnsi"/>
              </w:rPr>
              <w:t>fficial handle stress?</w:t>
            </w:r>
          </w:p>
        </w:tc>
        <w:tc>
          <w:tcPr>
            <w:tcW w:w="849" w:type="dxa"/>
            <w:vAlign w:val="center"/>
          </w:tcPr>
          <w:p w14:paraId="3A7BD4B2" w14:textId="0AFC419D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1942567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6" w:type="dxa"/>
            <w:vAlign w:val="center"/>
          </w:tcPr>
          <w:p w14:paraId="3B9B7E24" w14:textId="24FDC6E0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8213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5742FDDF" w14:textId="36C348CE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1744631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40124933" w14:textId="7CCCE0F9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189788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691" w:type="dxa"/>
            <w:vAlign w:val="center"/>
          </w:tcPr>
          <w:p w14:paraId="188F06AA" w14:textId="5ADF9E00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1166662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</w:tr>
      <w:tr w:rsidR="00874A04" w:rsidRPr="00C801D6" w14:paraId="41DFA7CF" w14:textId="77777777" w:rsidTr="005B76D2">
        <w:trPr>
          <w:jc w:val="center"/>
        </w:trPr>
        <w:tc>
          <w:tcPr>
            <w:tcW w:w="495" w:type="dxa"/>
            <w:vAlign w:val="center"/>
          </w:tcPr>
          <w:p w14:paraId="715A0BA0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267CDBF5" w14:textId="1CD1FB3A" w:rsidR="00874A04" w:rsidRPr="00C801D6" w:rsidRDefault="0019078B" w:rsidP="005E3A9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ease provide </w:t>
            </w:r>
            <w:r w:rsidRPr="0019078B">
              <w:rPr>
                <w:rFonts w:cstheme="minorHAnsi"/>
              </w:rPr>
              <w:t>justification</w:t>
            </w:r>
            <w:r>
              <w:rPr>
                <w:rFonts w:cstheme="minorHAnsi"/>
              </w:rPr>
              <w:t xml:space="preserve"> </w:t>
            </w:r>
            <w:r w:rsidR="00BE491D">
              <w:rPr>
                <w:rFonts w:cstheme="minorHAnsi"/>
              </w:rPr>
              <w:t>for</w:t>
            </w:r>
            <w:r>
              <w:rPr>
                <w:rFonts w:cstheme="minorHAnsi"/>
              </w:rPr>
              <w:t xml:space="preserve"> your rating:</w:t>
            </w:r>
          </w:p>
        </w:tc>
        <w:tc>
          <w:tcPr>
            <w:tcW w:w="849" w:type="dxa"/>
            <w:vAlign w:val="center"/>
          </w:tcPr>
          <w:p w14:paraId="1F0F0FF6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6" w:type="dxa"/>
            <w:vAlign w:val="center"/>
          </w:tcPr>
          <w:p w14:paraId="1FE40E8F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0B0F54A7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662F2FD5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691" w:type="dxa"/>
            <w:vAlign w:val="center"/>
          </w:tcPr>
          <w:p w14:paraId="3B4ADBD1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19E4C85F" w14:textId="77777777" w:rsidTr="005B76D2">
        <w:trPr>
          <w:jc w:val="center"/>
        </w:trPr>
        <w:tc>
          <w:tcPr>
            <w:tcW w:w="495" w:type="dxa"/>
            <w:vAlign w:val="center"/>
          </w:tcPr>
          <w:p w14:paraId="3F9C11CB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43C93AE2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752021B7" w14:textId="77777777" w:rsidTr="005B76D2">
        <w:trPr>
          <w:jc w:val="center"/>
        </w:trPr>
        <w:tc>
          <w:tcPr>
            <w:tcW w:w="495" w:type="dxa"/>
            <w:vAlign w:val="center"/>
          </w:tcPr>
          <w:p w14:paraId="52415AE8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4EDC511A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343E9B7B" w14:textId="77777777" w:rsidTr="005B76D2">
        <w:trPr>
          <w:jc w:val="center"/>
        </w:trPr>
        <w:tc>
          <w:tcPr>
            <w:tcW w:w="495" w:type="dxa"/>
            <w:vAlign w:val="center"/>
          </w:tcPr>
          <w:p w14:paraId="00D486DC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070DB753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AE75F7" w:rsidRPr="00C801D6" w14:paraId="1736E8E6" w14:textId="77777777" w:rsidTr="005B76D2">
        <w:trPr>
          <w:jc w:val="center"/>
        </w:trPr>
        <w:tc>
          <w:tcPr>
            <w:tcW w:w="495" w:type="dxa"/>
            <w:vAlign w:val="center"/>
          </w:tcPr>
          <w:p w14:paraId="62A93B3B" w14:textId="77777777" w:rsidR="00AE75F7" w:rsidRPr="00C801D6" w:rsidRDefault="00AE75F7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115223DF" w14:textId="77777777" w:rsidR="00AE75F7" w:rsidRPr="00C801D6" w:rsidRDefault="00AE75F7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5B76D2" w:rsidRPr="00C801D6" w14:paraId="3C577CE7" w14:textId="77777777" w:rsidTr="005B76D2">
        <w:trPr>
          <w:jc w:val="center"/>
        </w:trPr>
        <w:tc>
          <w:tcPr>
            <w:tcW w:w="495" w:type="dxa"/>
            <w:vAlign w:val="center"/>
          </w:tcPr>
          <w:p w14:paraId="5126A945" w14:textId="77777777" w:rsidR="005B76D2" w:rsidRPr="00C801D6" w:rsidRDefault="005B76D2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53389275" w14:textId="77777777" w:rsidR="005B76D2" w:rsidRPr="00C801D6" w:rsidRDefault="005B76D2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196404" w:rsidRPr="00C801D6" w14:paraId="2A83AFF3" w14:textId="77777777" w:rsidTr="005B76D2">
        <w:trPr>
          <w:jc w:val="center"/>
        </w:trPr>
        <w:tc>
          <w:tcPr>
            <w:tcW w:w="495" w:type="dxa"/>
            <w:vAlign w:val="center"/>
          </w:tcPr>
          <w:p w14:paraId="730BAE87" w14:textId="77777777" w:rsidR="00196404" w:rsidRPr="00C801D6" w:rsidRDefault="001964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22337106" w14:textId="77777777" w:rsidR="00196404" w:rsidRPr="00C801D6" w:rsidRDefault="001964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AE75F7" w:rsidRPr="00C801D6" w14:paraId="44221B75" w14:textId="77777777" w:rsidTr="005B76D2">
        <w:trPr>
          <w:jc w:val="center"/>
        </w:trPr>
        <w:tc>
          <w:tcPr>
            <w:tcW w:w="495" w:type="dxa"/>
          </w:tcPr>
          <w:p w14:paraId="6A8ECBAC" w14:textId="77777777" w:rsidR="00AE75F7" w:rsidRPr="00C801D6" w:rsidRDefault="00AE75F7" w:rsidP="0093014C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bottom"/>
          </w:tcPr>
          <w:p w14:paraId="0328755B" w14:textId="46787745" w:rsidR="00AE75F7" w:rsidRPr="00C801D6" w:rsidRDefault="00AE75F7" w:rsidP="0093014C">
            <w:pPr>
              <w:rPr>
                <w:rFonts w:cstheme="minorHAnsi"/>
              </w:rPr>
            </w:pPr>
          </w:p>
        </w:tc>
        <w:tc>
          <w:tcPr>
            <w:tcW w:w="849" w:type="dxa"/>
            <w:vAlign w:val="center"/>
          </w:tcPr>
          <w:p w14:paraId="422ADECD" w14:textId="73518810" w:rsidR="00AE75F7" w:rsidRPr="00C801D6" w:rsidRDefault="00AE75F7" w:rsidP="0093014C">
            <w:pPr>
              <w:jc w:val="center"/>
              <w:rPr>
                <w:rFonts w:cstheme="minorHAnsi"/>
              </w:rPr>
            </w:pPr>
            <w:r w:rsidRPr="00C801D6">
              <w:rPr>
                <w:rFonts w:cstheme="minorHAnsi"/>
              </w:rPr>
              <w:t xml:space="preserve">Very </w:t>
            </w:r>
            <w:r w:rsidR="004A03E5">
              <w:rPr>
                <w:rFonts w:cstheme="minorHAnsi"/>
              </w:rPr>
              <w:t>G</w:t>
            </w:r>
            <w:r w:rsidRPr="00C801D6">
              <w:rPr>
                <w:rFonts w:cstheme="minorHAnsi"/>
              </w:rPr>
              <w:t>ood</w:t>
            </w:r>
          </w:p>
        </w:tc>
        <w:tc>
          <w:tcPr>
            <w:tcW w:w="706" w:type="dxa"/>
            <w:vAlign w:val="center"/>
          </w:tcPr>
          <w:p w14:paraId="01B247E7" w14:textId="77777777" w:rsidR="00AE75F7" w:rsidRPr="00C801D6" w:rsidRDefault="00AE75F7" w:rsidP="0093014C">
            <w:pPr>
              <w:jc w:val="center"/>
              <w:rPr>
                <w:rFonts w:cstheme="minorHAnsi"/>
              </w:rPr>
            </w:pPr>
            <w:r w:rsidRPr="00C801D6">
              <w:rPr>
                <w:rFonts w:cstheme="minorHAnsi"/>
              </w:rPr>
              <w:t>Fair</w:t>
            </w:r>
          </w:p>
        </w:tc>
        <w:tc>
          <w:tcPr>
            <w:tcW w:w="708" w:type="dxa"/>
            <w:vAlign w:val="center"/>
          </w:tcPr>
          <w:p w14:paraId="2F7D22D7" w14:textId="77777777" w:rsidR="00AE75F7" w:rsidRPr="00C801D6" w:rsidRDefault="00AE75F7" w:rsidP="0093014C">
            <w:pPr>
              <w:jc w:val="center"/>
              <w:rPr>
                <w:rFonts w:cstheme="minorHAnsi"/>
              </w:rPr>
            </w:pPr>
            <w:r w:rsidRPr="00C801D6">
              <w:rPr>
                <w:rFonts w:cstheme="minorHAnsi"/>
              </w:rPr>
              <w:t>Poor</w:t>
            </w:r>
          </w:p>
        </w:tc>
        <w:tc>
          <w:tcPr>
            <w:tcW w:w="708" w:type="dxa"/>
            <w:vAlign w:val="center"/>
          </w:tcPr>
          <w:p w14:paraId="6EAE553E" w14:textId="77777777" w:rsidR="00AE75F7" w:rsidRPr="00C801D6" w:rsidRDefault="00AE75F7" w:rsidP="0093014C">
            <w:pPr>
              <w:jc w:val="center"/>
              <w:rPr>
                <w:rFonts w:cstheme="minorHAnsi"/>
              </w:rPr>
            </w:pPr>
            <w:r w:rsidRPr="00C801D6">
              <w:rPr>
                <w:rFonts w:cstheme="minorHAnsi"/>
              </w:rPr>
              <w:t>Very Poor</w:t>
            </w:r>
          </w:p>
        </w:tc>
        <w:tc>
          <w:tcPr>
            <w:tcW w:w="691" w:type="dxa"/>
            <w:vAlign w:val="center"/>
          </w:tcPr>
          <w:p w14:paraId="310912C7" w14:textId="77777777" w:rsidR="00AE75F7" w:rsidRPr="00C801D6" w:rsidRDefault="00AE75F7" w:rsidP="0093014C">
            <w:pPr>
              <w:jc w:val="center"/>
              <w:rPr>
                <w:rFonts w:cstheme="minorHAnsi"/>
              </w:rPr>
            </w:pPr>
            <w:r w:rsidRPr="00C801D6">
              <w:rPr>
                <w:rFonts w:cstheme="minorHAnsi"/>
              </w:rPr>
              <w:t>N/A</w:t>
            </w:r>
          </w:p>
        </w:tc>
      </w:tr>
      <w:tr w:rsidR="005E3A9E" w:rsidRPr="00C801D6" w14:paraId="2AF66597" w14:textId="77777777" w:rsidTr="005B76D2">
        <w:trPr>
          <w:jc w:val="center"/>
        </w:trPr>
        <w:tc>
          <w:tcPr>
            <w:tcW w:w="495" w:type="dxa"/>
            <w:vAlign w:val="center"/>
          </w:tcPr>
          <w:p w14:paraId="7232C271" w14:textId="77777777" w:rsidR="005E3A9E" w:rsidRPr="00C801D6" w:rsidRDefault="005E3A9E" w:rsidP="005E3A9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205A6AC1" w14:textId="450F7007" w:rsidR="005E3A9E" w:rsidRPr="00C801D6" w:rsidRDefault="005E3A9E" w:rsidP="005E3A9E">
            <w:pPr>
              <w:rPr>
                <w:rFonts w:cstheme="minorHAnsi"/>
              </w:rPr>
            </w:pPr>
            <w:r w:rsidRPr="00C801D6">
              <w:rPr>
                <w:rFonts w:cstheme="minorHAnsi"/>
              </w:rPr>
              <w:t xml:space="preserve">How did the </w:t>
            </w:r>
            <w:r w:rsidR="00314D2D">
              <w:rPr>
                <w:rFonts w:cstheme="minorHAnsi"/>
              </w:rPr>
              <w:t>O</w:t>
            </w:r>
            <w:r w:rsidRPr="00C801D6">
              <w:rPr>
                <w:rFonts w:cstheme="minorHAnsi"/>
              </w:rPr>
              <w:t>fficial conduct a hearing?</w:t>
            </w:r>
          </w:p>
        </w:tc>
        <w:tc>
          <w:tcPr>
            <w:tcW w:w="849" w:type="dxa"/>
            <w:vAlign w:val="center"/>
          </w:tcPr>
          <w:p w14:paraId="47BE31C6" w14:textId="1B5D281B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107296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6" w:type="dxa"/>
            <w:vAlign w:val="center"/>
          </w:tcPr>
          <w:p w14:paraId="66885397" w14:textId="62C093CD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1620522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16FBBFD2" w14:textId="10F309CD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504906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52FA8759" w14:textId="56CBA748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16982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691" w:type="dxa"/>
            <w:vAlign w:val="center"/>
          </w:tcPr>
          <w:p w14:paraId="702733AD" w14:textId="5DDD5CA1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1517804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</w:tr>
      <w:tr w:rsidR="00874A04" w:rsidRPr="00C801D6" w14:paraId="2CF3D114" w14:textId="77777777" w:rsidTr="005B76D2">
        <w:trPr>
          <w:jc w:val="center"/>
        </w:trPr>
        <w:tc>
          <w:tcPr>
            <w:tcW w:w="495" w:type="dxa"/>
            <w:vAlign w:val="center"/>
          </w:tcPr>
          <w:p w14:paraId="24E50540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010741A5" w14:textId="6B8D48D9" w:rsidR="00874A04" w:rsidRPr="00C801D6" w:rsidRDefault="0019078B" w:rsidP="004E0EB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ease provide </w:t>
            </w:r>
            <w:r w:rsidRPr="0019078B">
              <w:rPr>
                <w:rFonts w:cstheme="minorHAnsi"/>
              </w:rPr>
              <w:t>justification</w:t>
            </w:r>
            <w:r>
              <w:rPr>
                <w:rFonts w:cstheme="minorHAnsi"/>
              </w:rPr>
              <w:t xml:space="preserve"> </w:t>
            </w:r>
            <w:r w:rsidR="00BE491D">
              <w:rPr>
                <w:rFonts w:cstheme="minorHAnsi"/>
              </w:rPr>
              <w:t>for</w:t>
            </w:r>
            <w:r>
              <w:rPr>
                <w:rFonts w:cstheme="minorHAnsi"/>
              </w:rPr>
              <w:t xml:space="preserve"> your rating:</w:t>
            </w:r>
          </w:p>
        </w:tc>
        <w:tc>
          <w:tcPr>
            <w:tcW w:w="849" w:type="dxa"/>
            <w:vAlign w:val="center"/>
          </w:tcPr>
          <w:p w14:paraId="0E6DFECE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6" w:type="dxa"/>
            <w:vAlign w:val="center"/>
          </w:tcPr>
          <w:p w14:paraId="2CD4F097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001EA857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332CB469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691" w:type="dxa"/>
            <w:vAlign w:val="center"/>
          </w:tcPr>
          <w:p w14:paraId="5511F514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AE75F7" w:rsidRPr="00C801D6" w14:paraId="67F8956A" w14:textId="77777777" w:rsidTr="005B76D2">
        <w:trPr>
          <w:jc w:val="center"/>
        </w:trPr>
        <w:tc>
          <w:tcPr>
            <w:tcW w:w="495" w:type="dxa"/>
            <w:vAlign w:val="center"/>
          </w:tcPr>
          <w:p w14:paraId="278BD9AA" w14:textId="77777777" w:rsidR="00AE75F7" w:rsidRPr="00C801D6" w:rsidRDefault="00AE75F7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17E28442" w14:textId="77777777" w:rsidR="00AE75F7" w:rsidRPr="00C801D6" w:rsidRDefault="00AE75F7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AE75F7" w:rsidRPr="00C801D6" w14:paraId="51C899E9" w14:textId="77777777" w:rsidTr="005B76D2">
        <w:trPr>
          <w:jc w:val="center"/>
        </w:trPr>
        <w:tc>
          <w:tcPr>
            <w:tcW w:w="495" w:type="dxa"/>
            <w:vAlign w:val="center"/>
          </w:tcPr>
          <w:p w14:paraId="29A4CD9E" w14:textId="77777777" w:rsidR="00AE75F7" w:rsidRPr="00C801D6" w:rsidRDefault="00AE75F7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232EB453" w14:textId="77777777" w:rsidR="00AE75F7" w:rsidRPr="00C801D6" w:rsidRDefault="00AE75F7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AE75F7" w:rsidRPr="00C801D6" w14:paraId="5B1D98CD" w14:textId="77777777" w:rsidTr="005B76D2">
        <w:trPr>
          <w:jc w:val="center"/>
        </w:trPr>
        <w:tc>
          <w:tcPr>
            <w:tcW w:w="495" w:type="dxa"/>
            <w:vAlign w:val="center"/>
          </w:tcPr>
          <w:p w14:paraId="4B918C85" w14:textId="77777777" w:rsidR="00AE75F7" w:rsidRPr="00C801D6" w:rsidRDefault="00AE75F7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7637F0CB" w14:textId="77777777" w:rsidR="00AE75F7" w:rsidRPr="00C801D6" w:rsidRDefault="00AE75F7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AE75F7" w:rsidRPr="00C801D6" w14:paraId="39AD40F4" w14:textId="77777777" w:rsidTr="005B76D2">
        <w:trPr>
          <w:jc w:val="center"/>
        </w:trPr>
        <w:tc>
          <w:tcPr>
            <w:tcW w:w="495" w:type="dxa"/>
            <w:vAlign w:val="center"/>
          </w:tcPr>
          <w:p w14:paraId="79C1F8C6" w14:textId="77777777" w:rsidR="00AE75F7" w:rsidRPr="00C801D6" w:rsidRDefault="00AE75F7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542C11A1" w14:textId="77777777" w:rsidR="00AE75F7" w:rsidRPr="00C801D6" w:rsidRDefault="00AE75F7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4A7307" w:rsidRPr="00C801D6" w14:paraId="7B03F5F9" w14:textId="77777777" w:rsidTr="005B76D2">
        <w:trPr>
          <w:jc w:val="center"/>
        </w:trPr>
        <w:tc>
          <w:tcPr>
            <w:tcW w:w="495" w:type="dxa"/>
            <w:vAlign w:val="center"/>
          </w:tcPr>
          <w:p w14:paraId="76635ABA" w14:textId="77777777" w:rsidR="004A7307" w:rsidRPr="00C801D6" w:rsidRDefault="004A7307" w:rsidP="004E0EB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5C9C8914" w14:textId="2DD8E240" w:rsidR="004A7307" w:rsidRPr="00C801D6" w:rsidRDefault="004A7307" w:rsidP="004E0EBD">
            <w:pPr>
              <w:rPr>
                <w:rFonts w:cstheme="minorHAnsi"/>
              </w:rPr>
            </w:pPr>
            <w:r w:rsidRPr="00C801D6">
              <w:rPr>
                <w:rFonts w:cstheme="minorHAnsi"/>
              </w:rPr>
              <w:t xml:space="preserve">Communication to other </w:t>
            </w:r>
            <w:r w:rsidR="00314D2D">
              <w:rPr>
                <w:rFonts w:cstheme="minorHAnsi"/>
              </w:rPr>
              <w:t>O</w:t>
            </w:r>
            <w:r w:rsidRPr="00C801D6">
              <w:rPr>
                <w:rFonts w:cstheme="minorHAnsi"/>
              </w:rPr>
              <w:t>fficials, timekeepers and competitors?</w:t>
            </w:r>
          </w:p>
        </w:tc>
        <w:tc>
          <w:tcPr>
            <w:tcW w:w="849" w:type="dxa"/>
            <w:vAlign w:val="center"/>
          </w:tcPr>
          <w:p w14:paraId="7C43B9AD" w14:textId="77777777" w:rsidR="004A7307" w:rsidRPr="00C801D6" w:rsidRDefault="00042713" w:rsidP="004E0EBD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885609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307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6" w:type="dxa"/>
            <w:vAlign w:val="center"/>
          </w:tcPr>
          <w:p w14:paraId="4D3713E3" w14:textId="77777777" w:rsidR="004A7307" w:rsidRPr="00C801D6" w:rsidRDefault="00042713" w:rsidP="004E0EBD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301700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307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5502D6FC" w14:textId="77777777" w:rsidR="004A7307" w:rsidRPr="00C801D6" w:rsidRDefault="00042713" w:rsidP="004E0EBD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1086454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307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68FE747C" w14:textId="77777777" w:rsidR="004A7307" w:rsidRPr="00C801D6" w:rsidRDefault="00042713" w:rsidP="004E0EBD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1378928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307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691" w:type="dxa"/>
            <w:vAlign w:val="center"/>
          </w:tcPr>
          <w:p w14:paraId="04C7AB51" w14:textId="76CEFAD9" w:rsidR="004A7307" w:rsidRPr="00C801D6" w:rsidRDefault="00042713" w:rsidP="004E0EBD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329139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4A04">
                  <w:rPr>
                    <w:rFonts w:ascii="MS Gothic" w:eastAsia="MS Gothic" w:hAnsi="MS Gothic" w:cstheme="minorHAnsi" w:hint="eastAsia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</w:tr>
      <w:tr w:rsidR="00874A04" w:rsidRPr="00C801D6" w14:paraId="40623EA5" w14:textId="77777777" w:rsidTr="005B76D2">
        <w:trPr>
          <w:jc w:val="center"/>
        </w:trPr>
        <w:tc>
          <w:tcPr>
            <w:tcW w:w="495" w:type="dxa"/>
            <w:vAlign w:val="center"/>
          </w:tcPr>
          <w:p w14:paraId="556E8AA1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0CC9349C" w14:textId="10DC4BEE" w:rsidR="00874A04" w:rsidRPr="00C801D6" w:rsidRDefault="0019078B" w:rsidP="004E0EB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ease provide </w:t>
            </w:r>
            <w:r w:rsidRPr="0019078B">
              <w:rPr>
                <w:rFonts w:cstheme="minorHAnsi"/>
              </w:rPr>
              <w:t>justification</w:t>
            </w:r>
            <w:r>
              <w:rPr>
                <w:rFonts w:cstheme="minorHAnsi"/>
              </w:rPr>
              <w:t xml:space="preserve"> </w:t>
            </w:r>
            <w:r w:rsidR="00BE491D">
              <w:rPr>
                <w:rFonts w:cstheme="minorHAnsi"/>
              </w:rPr>
              <w:t>for</w:t>
            </w:r>
            <w:r>
              <w:rPr>
                <w:rFonts w:cstheme="minorHAnsi"/>
              </w:rPr>
              <w:t xml:space="preserve"> your rating:</w:t>
            </w:r>
          </w:p>
        </w:tc>
        <w:tc>
          <w:tcPr>
            <w:tcW w:w="849" w:type="dxa"/>
            <w:vAlign w:val="center"/>
          </w:tcPr>
          <w:p w14:paraId="1DF3EA4A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6" w:type="dxa"/>
            <w:vAlign w:val="center"/>
          </w:tcPr>
          <w:p w14:paraId="316FD367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2A0DEAF0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72FACED4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691" w:type="dxa"/>
            <w:vAlign w:val="center"/>
          </w:tcPr>
          <w:p w14:paraId="1ADD8C76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1312F373" w14:textId="77777777" w:rsidTr="005B76D2">
        <w:trPr>
          <w:jc w:val="center"/>
        </w:trPr>
        <w:tc>
          <w:tcPr>
            <w:tcW w:w="495" w:type="dxa"/>
            <w:vAlign w:val="center"/>
          </w:tcPr>
          <w:p w14:paraId="5DD4FC9E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238A7E10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27B2F0CB" w14:textId="77777777" w:rsidTr="005B76D2">
        <w:trPr>
          <w:jc w:val="center"/>
        </w:trPr>
        <w:tc>
          <w:tcPr>
            <w:tcW w:w="495" w:type="dxa"/>
            <w:vAlign w:val="center"/>
          </w:tcPr>
          <w:p w14:paraId="6FEF8FFD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536A14F6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4D33474C" w14:textId="77777777" w:rsidTr="005B76D2">
        <w:trPr>
          <w:jc w:val="center"/>
        </w:trPr>
        <w:tc>
          <w:tcPr>
            <w:tcW w:w="495" w:type="dxa"/>
            <w:vAlign w:val="center"/>
          </w:tcPr>
          <w:p w14:paraId="1CBB6B90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3E5E92D2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AE75F7" w:rsidRPr="00C801D6" w14:paraId="33406FD9" w14:textId="77777777" w:rsidTr="005B76D2">
        <w:trPr>
          <w:jc w:val="center"/>
        </w:trPr>
        <w:tc>
          <w:tcPr>
            <w:tcW w:w="495" w:type="dxa"/>
            <w:vAlign w:val="center"/>
          </w:tcPr>
          <w:p w14:paraId="7F77C595" w14:textId="77777777" w:rsidR="00AE75F7" w:rsidRPr="00C801D6" w:rsidRDefault="00AE75F7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30E3EE79" w14:textId="77777777" w:rsidR="00AE75F7" w:rsidRPr="00C801D6" w:rsidRDefault="00AE75F7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4A7307" w:rsidRPr="00C801D6" w14:paraId="2CC3F8A8" w14:textId="77777777" w:rsidTr="005B76D2">
        <w:trPr>
          <w:jc w:val="center"/>
        </w:trPr>
        <w:tc>
          <w:tcPr>
            <w:tcW w:w="495" w:type="dxa"/>
            <w:vAlign w:val="center"/>
          </w:tcPr>
          <w:p w14:paraId="62005075" w14:textId="77777777" w:rsidR="004A7307" w:rsidRPr="00C801D6" w:rsidRDefault="004A7307" w:rsidP="004E0EB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411B9436" w14:textId="241B9502" w:rsidR="004A7307" w:rsidRPr="00C801D6" w:rsidRDefault="00874A04" w:rsidP="004E0EBD">
            <w:pPr>
              <w:rPr>
                <w:rFonts w:cstheme="minorHAnsi"/>
              </w:rPr>
            </w:pPr>
            <w:r w:rsidRPr="00C801D6">
              <w:rPr>
                <w:rFonts w:cstheme="minorHAnsi"/>
              </w:rPr>
              <w:t>Deployment of a Safety car (Circuit racing)</w:t>
            </w:r>
          </w:p>
        </w:tc>
        <w:tc>
          <w:tcPr>
            <w:tcW w:w="849" w:type="dxa"/>
            <w:vAlign w:val="center"/>
          </w:tcPr>
          <w:p w14:paraId="5A11B12F" w14:textId="77777777" w:rsidR="004A7307" w:rsidRPr="00C801D6" w:rsidRDefault="00042713" w:rsidP="004E0EBD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165059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307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6" w:type="dxa"/>
            <w:vAlign w:val="center"/>
          </w:tcPr>
          <w:p w14:paraId="73C7428B" w14:textId="77777777" w:rsidR="004A7307" w:rsidRPr="00C801D6" w:rsidRDefault="00042713" w:rsidP="004E0EBD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190403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307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3E50D2F8" w14:textId="77777777" w:rsidR="004A7307" w:rsidRPr="00C801D6" w:rsidRDefault="00042713" w:rsidP="004E0EBD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1236935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307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3DBA5354" w14:textId="77777777" w:rsidR="004A7307" w:rsidRPr="00C801D6" w:rsidRDefault="00042713" w:rsidP="004E0EBD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1289081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307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691" w:type="dxa"/>
            <w:vAlign w:val="center"/>
          </w:tcPr>
          <w:p w14:paraId="301B9230" w14:textId="04486797" w:rsidR="004A7307" w:rsidRPr="00C801D6" w:rsidRDefault="00042713" w:rsidP="004E0EBD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883250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4A04">
                  <w:rPr>
                    <w:rFonts w:ascii="MS Gothic" w:eastAsia="MS Gothic" w:hAnsi="MS Gothic" w:cstheme="minorHAnsi" w:hint="eastAsia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</w:tr>
      <w:tr w:rsidR="00874A04" w:rsidRPr="00C801D6" w14:paraId="6A6D09E0" w14:textId="77777777" w:rsidTr="005B76D2">
        <w:trPr>
          <w:jc w:val="center"/>
        </w:trPr>
        <w:tc>
          <w:tcPr>
            <w:tcW w:w="495" w:type="dxa"/>
            <w:vAlign w:val="center"/>
          </w:tcPr>
          <w:p w14:paraId="6B762536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2E7E6AD9" w14:textId="476A7901" w:rsidR="00874A04" w:rsidRPr="00C801D6" w:rsidRDefault="0019078B" w:rsidP="004E0EB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ease provide </w:t>
            </w:r>
            <w:r w:rsidRPr="0019078B">
              <w:rPr>
                <w:rFonts w:cstheme="minorHAnsi"/>
              </w:rPr>
              <w:t>justification</w:t>
            </w:r>
            <w:r>
              <w:rPr>
                <w:rFonts w:cstheme="minorHAnsi"/>
              </w:rPr>
              <w:t xml:space="preserve"> </w:t>
            </w:r>
            <w:r w:rsidR="00BE491D">
              <w:rPr>
                <w:rFonts w:cstheme="minorHAnsi"/>
              </w:rPr>
              <w:t>for</w:t>
            </w:r>
            <w:r>
              <w:rPr>
                <w:rFonts w:cstheme="minorHAnsi"/>
              </w:rPr>
              <w:t xml:space="preserve"> your rating:</w:t>
            </w:r>
          </w:p>
        </w:tc>
        <w:tc>
          <w:tcPr>
            <w:tcW w:w="849" w:type="dxa"/>
            <w:vAlign w:val="center"/>
          </w:tcPr>
          <w:p w14:paraId="42D5E5C4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6" w:type="dxa"/>
            <w:vAlign w:val="center"/>
          </w:tcPr>
          <w:p w14:paraId="22DC6F5D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7DA9107B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59EA4CBF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691" w:type="dxa"/>
            <w:vAlign w:val="center"/>
          </w:tcPr>
          <w:p w14:paraId="0C8F2437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486DA2BC" w14:textId="77777777" w:rsidTr="005B76D2">
        <w:trPr>
          <w:jc w:val="center"/>
        </w:trPr>
        <w:tc>
          <w:tcPr>
            <w:tcW w:w="495" w:type="dxa"/>
            <w:vAlign w:val="center"/>
          </w:tcPr>
          <w:p w14:paraId="074BE115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20D5E2E1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1A742410" w14:textId="77777777" w:rsidTr="005B76D2">
        <w:trPr>
          <w:jc w:val="center"/>
        </w:trPr>
        <w:tc>
          <w:tcPr>
            <w:tcW w:w="495" w:type="dxa"/>
            <w:vAlign w:val="center"/>
          </w:tcPr>
          <w:p w14:paraId="0A53F3BC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4F08AA25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13ECEC08" w14:textId="77777777" w:rsidTr="005B76D2">
        <w:trPr>
          <w:jc w:val="center"/>
        </w:trPr>
        <w:tc>
          <w:tcPr>
            <w:tcW w:w="495" w:type="dxa"/>
            <w:vAlign w:val="center"/>
          </w:tcPr>
          <w:p w14:paraId="6E1BEF59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2301B797" w14:textId="77777777" w:rsidR="00874A04" w:rsidRPr="00C801D6" w:rsidRDefault="00874A04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AE75F7" w:rsidRPr="00C801D6" w14:paraId="6DDC534B" w14:textId="77777777" w:rsidTr="005B76D2">
        <w:trPr>
          <w:jc w:val="center"/>
        </w:trPr>
        <w:tc>
          <w:tcPr>
            <w:tcW w:w="495" w:type="dxa"/>
            <w:vAlign w:val="center"/>
          </w:tcPr>
          <w:p w14:paraId="34BAAF50" w14:textId="77777777" w:rsidR="00AE75F7" w:rsidRPr="00C801D6" w:rsidRDefault="00AE75F7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78E46AA6" w14:textId="77777777" w:rsidR="00AE75F7" w:rsidRPr="00C801D6" w:rsidRDefault="00AE75F7" w:rsidP="004E0EBD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5E3A9E" w:rsidRPr="00C801D6" w14:paraId="7F741F56" w14:textId="77777777" w:rsidTr="005B76D2">
        <w:trPr>
          <w:jc w:val="center"/>
        </w:trPr>
        <w:tc>
          <w:tcPr>
            <w:tcW w:w="495" w:type="dxa"/>
            <w:vAlign w:val="center"/>
          </w:tcPr>
          <w:p w14:paraId="477CA34C" w14:textId="77777777" w:rsidR="005E3A9E" w:rsidRPr="00C801D6" w:rsidRDefault="005E3A9E" w:rsidP="005E3A9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13917790" w14:textId="41DB944E" w:rsidR="005E3A9E" w:rsidRPr="00C801D6" w:rsidRDefault="00591758" w:rsidP="005E3A9E">
            <w:pPr>
              <w:rPr>
                <w:rFonts w:cstheme="minorHAnsi"/>
              </w:rPr>
            </w:pPr>
            <w:r w:rsidRPr="00C801D6">
              <w:rPr>
                <w:rFonts w:cstheme="minorHAnsi"/>
              </w:rPr>
              <w:t>D</w:t>
            </w:r>
            <w:r w:rsidR="00BF7A9A" w:rsidRPr="00C801D6">
              <w:rPr>
                <w:rFonts w:cstheme="minorHAnsi"/>
              </w:rPr>
              <w:t>oes</w:t>
            </w:r>
            <w:r w:rsidR="004A7307" w:rsidRPr="00C801D6">
              <w:rPr>
                <w:rFonts w:cstheme="minorHAnsi"/>
              </w:rPr>
              <w:t xml:space="preserve"> the </w:t>
            </w:r>
            <w:r w:rsidR="00314D2D">
              <w:rPr>
                <w:rFonts w:cstheme="minorHAnsi"/>
              </w:rPr>
              <w:t>O</w:t>
            </w:r>
            <w:r w:rsidR="004A7307" w:rsidRPr="00C801D6">
              <w:rPr>
                <w:rFonts w:cstheme="minorHAnsi"/>
              </w:rPr>
              <w:t>ffi</w:t>
            </w:r>
            <w:r w:rsidR="00A64F1B" w:rsidRPr="00C801D6">
              <w:rPr>
                <w:rFonts w:cstheme="minorHAnsi"/>
              </w:rPr>
              <w:t>cial partake in discussions</w:t>
            </w:r>
            <w:r w:rsidR="00BF7A9A" w:rsidRPr="00C801D6">
              <w:rPr>
                <w:rFonts w:cstheme="minorHAnsi"/>
              </w:rPr>
              <w:t xml:space="preserve"> or decision</w:t>
            </w:r>
            <w:r w:rsidR="00B831BA">
              <w:rPr>
                <w:rFonts w:cstheme="minorHAnsi"/>
              </w:rPr>
              <w:t>-</w:t>
            </w:r>
            <w:r w:rsidR="00BF7A9A" w:rsidRPr="00C801D6">
              <w:rPr>
                <w:rFonts w:cstheme="minorHAnsi"/>
              </w:rPr>
              <w:t>making?</w:t>
            </w:r>
          </w:p>
        </w:tc>
        <w:tc>
          <w:tcPr>
            <w:tcW w:w="849" w:type="dxa"/>
            <w:vAlign w:val="center"/>
          </w:tcPr>
          <w:p w14:paraId="4EA47C1E" w14:textId="05E2B5A7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973404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6" w:type="dxa"/>
            <w:vAlign w:val="center"/>
          </w:tcPr>
          <w:p w14:paraId="173A7C91" w14:textId="7AAE474F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685555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39C98F35" w14:textId="0AF2AE0B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946074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0487B781" w14:textId="1B0B97B7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653954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691" w:type="dxa"/>
            <w:vAlign w:val="center"/>
          </w:tcPr>
          <w:p w14:paraId="65977BC5" w14:textId="73B047F6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1237133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4A04">
                  <w:rPr>
                    <w:rFonts w:ascii="MS Gothic" w:eastAsia="MS Gothic" w:hAnsi="MS Gothic" w:cstheme="minorHAnsi" w:hint="eastAsia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</w:tr>
      <w:tr w:rsidR="00874A04" w:rsidRPr="00C801D6" w14:paraId="658BBE23" w14:textId="77777777" w:rsidTr="005B76D2">
        <w:trPr>
          <w:jc w:val="center"/>
        </w:trPr>
        <w:tc>
          <w:tcPr>
            <w:tcW w:w="495" w:type="dxa"/>
            <w:vAlign w:val="center"/>
          </w:tcPr>
          <w:p w14:paraId="1EF0A2B6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109ED971" w14:textId="7706BC66" w:rsidR="00874A04" w:rsidRPr="00C801D6" w:rsidRDefault="0019078B" w:rsidP="005E3A9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ease provide </w:t>
            </w:r>
            <w:r w:rsidRPr="0019078B">
              <w:rPr>
                <w:rFonts w:cstheme="minorHAnsi"/>
              </w:rPr>
              <w:t>justification</w:t>
            </w:r>
            <w:r>
              <w:rPr>
                <w:rFonts w:cstheme="minorHAnsi"/>
              </w:rPr>
              <w:t xml:space="preserve"> </w:t>
            </w:r>
            <w:r w:rsidR="00BE491D">
              <w:rPr>
                <w:rFonts w:cstheme="minorHAnsi"/>
              </w:rPr>
              <w:t>for</w:t>
            </w:r>
            <w:r>
              <w:rPr>
                <w:rFonts w:cstheme="minorHAnsi"/>
              </w:rPr>
              <w:t xml:space="preserve"> your rating:</w:t>
            </w:r>
          </w:p>
        </w:tc>
        <w:tc>
          <w:tcPr>
            <w:tcW w:w="849" w:type="dxa"/>
            <w:vAlign w:val="center"/>
          </w:tcPr>
          <w:p w14:paraId="390875CE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6" w:type="dxa"/>
            <w:vAlign w:val="center"/>
          </w:tcPr>
          <w:p w14:paraId="149C2AB1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461E8D62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vAlign w:val="center"/>
          </w:tcPr>
          <w:p w14:paraId="1D22D493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691" w:type="dxa"/>
            <w:vAlign w:val="center"/>
          </w:tcPr>
          <w:p w14:paraId="5C41DB6D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1A554C7D" w14:textId="77777777" w:rsidTr="005B76D2">
        <w:trPr>
          <w:jc w:val="center"/>
        </w:trPr>
        <w:tc>
          <w:tcPr>
            <w:tcW w:w="495" w:type="dxa"/>
            <w:vAlign w:val="center"/>
          </w:tcPr>
          <w:p w14:paraId="1B36303A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7715CC8E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07B8FB97" w14:textId="77777777" w:rsidTr="005B76D2">
        <w:trPr>
          <w:jc w:val="center"/>
        </w:trPr>
        <w:tc>
          <w:tcPr>
            <w:tcW w:w="495" w:type="dxa"/>
            <w:vAlign w:val="center"/>
          </w:tcPr>
          <w:p w14:paraId="6B5AE5CE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1388F202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AE75F7" w:rsidRPr="00C801D6" w14:paraId="7B4BE18C" w14:textId="77777777" w:rsidTr="005B76D2">
        <w:trPr>
          <w:jc w:val="center"/>
        </w:trPr>
        <w:tc>
          <w:tcPr>
            <w:tcW w:w="495" w:type="dxa"/>
            <w:vAlign w:val="center"/>
          </w:tcPr>
          <w:p w14:paraId="5415FED9" w14:textId="77777777" w:rsidR="00AE75F7" w:rsidRPr="00C801D6" w:rsidRDefault="00AE75F7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6ADEAAD0" w14:textId="77777777" w:rsidR="00AE75F7" w:rsidRPr="00C801D6" w:rsidRDefault="00AE75F7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35FFFF84" w14:textId="77777777" w:rsidTr="005B76D2">
        <w:trPr>
          <w:jc w:val="center"/>
        </w:trPr>
        <w:tc>
          <w:tcPr>
            <w:tcW w:w="495" w:type="dxa"/>
            <w:vAlign w:val="center"/>
          </w:tcPr>
          <w:p w14:paraId="2496BBD8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79FB3A7E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5E3A9E" w:rsidRPr="00C801D6" w14:paraId="60E816C6" w14:textId="77777777" w:rsidTr="005B76D2">
        <w:trPr>
          <w:jc w:val="center"/>
        </w:trPr>
        <w:tc>
          <w:tcPr>
            <w:tcW w:w="495" w:type="dxa"/>
            <w:vAlign w:val="center"/>
          </w:tcPr>
          <w:p w14:paraId="78472344" w14:textId="77777777" w:rsidR="005E3A9E" w:rsidRPr="00C801D6" w:rsidRDefault="005E3A9E" w:rsidP="005E3A9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5C20EA9A" w14:textId="12AA32D5" w:rsidR="005E3A9E" w:rsidRPr="00C801D6" w:rsidRDefault="005E3A9E" w:rsidP="005E3A9E">
            <w:pPr>
              <w:rPr>
                <w:rFonts w:cstheme="minorHAnsi"/>
              </w:rPr>
            </w:pPr>
            <w:r w:rsidRPr="00C801D6">
              <w:rPr>
                <w:rFonts w:cstheme="minorHAnsi"/>
              </w:rPr>
              <w:t xml:space="preserve">How would you rate the </w:t>
            </w:r>
            <w:r w:rsidR="00314D2D">
              <w:rPr>
                <w:rFonts w:cstheme="minorHAnsi"/>
              </w:rPr>
              <w:t>O</w:t>
            </w:r>
            <w:r w:rsidRPr="00C801D6">
              <w:rPr>
                <w:rFonts w:cstheme="minorHAnsi"/>
              </w:rPr>
              <w:t>fficial in a leadership role?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vAlign w:val="center"/>
          </w:tcPr>
          <w:p w14:paraId="75D4FC5F" w14:textId="331AFDC4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393785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bottom w:val="single" w:sz="4" w:space="0" w:color="auto"/>
            </w:tcBorders>
            <w:vAlign w:val="center"/>
          </w:tcPr>
          <w:p w14:paraId="06E2ADF8" w14:textId="5035E376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642425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4138B479" w14:textId="3E63FA76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498696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37705455" w14:textId="1C8C5D7B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1211486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A9E" w:rsidRPr="00C801D6">
                  <w:rPr>
                    <w:rFonts w:ascii="Segoe UI Symbol" w:eastAsia="MS Gothic" w:hAnsi="Segoe UI Symbol" w:cs="Segoe UI Symbol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  <w:tc>
          <w:tcPr>
            <w:tcW w:w="691" w:type="dxa"/>
            <w:tcBorders>
              <w:bottom w:val="single" w:sz="4" w:space="0" w:color="auto"/>
            </w:tcBorders>
            <w:vAlign w:val="center"/>
          </w:tcPr>
          <w:p w14:paraId="6B601A91" w14:textId="6C672F58" w:rsidR="005E3A9E" w:rsidRPr="00C801D6" w:rsidRDefault="00042713" w:rsidP="005E3A9E">
            <w:pPr>
              <w:jc w:val="center"/>
              <w:rPr>
                <w:rFonts w:eastAsia="MS Gothic" w:cstheme="minorHAnsi"/>
                <w:b/>
                <w:color w:val="8496B0" w:themeColor="text2" w:themeTint="99"/>
              </w:rPr>
            </w:pPr>
            <w:sdt>
              <w:sdtPr>
                <w:rPr>
                  <w:rFonts w:cstheme="minorHAnsi"/>
                  <w:b/>
                  <w:color w:val="8496B0" w:themeColor="text2" w:themeTint="99"/>
                </w:rPr>
                <w:id w:val="-283972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4A04">
                  <w:rPr>
                    <w:rFonts w:ascii="MS Gothic" w:eastAsia="MS Gothic" w:hAnsi="MS Gothic" w:cstheme="minorHAnsi" w:hint="eastAsia"/>
                    <w:b/>
                    <w:color w:val="8496B0" w:themeColor="text2" w:themeTint="99"/>
                  </w:rPr>
                  <w:t>☐</w:t>
                </w:r>
              </w:sdtContent>
            </w:sdt>
          </w:p>
        </w:tc>
      </w:tr>
      <w:tr w:rsidR="00874A04" w:rsidRPr="00C801D6" w14:paraId="7E02EF2A" w14:textId="77777777" w:rsidTr="005B76D2">
        <w:trPr>
          <w:jc w:val="center"/>
        </w:trPr>
        <w:tc>
          <w:tcPr>
            <w:tcW w:w="495" w:type="dxa"/>
            <w:vAlign w:val="center"/>
          </w:tcPr>
          <w:p w14:paraId="41CFC4FD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6475" w:type="dxa"/>
            <w:gridSpan w:val="2"/>
            <w:vAlign w:val="center"/>
          </w:tcPr>
          <w:p w14:paraId="5AC4F44E" w14:textId="10FE9DEC" w:rsidR="00874A04" w:rsidRPr="00C801D6" w:rsidRDefault="0019078B" w:rsidP="005E3A9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ease provide </w:t>
            </w:r>
            <w:r w:rsidRPr="0019078B">
              <w:rPr>
                <w:rFonts w:cstheme="minorHAnsi"/>
              </w:rPr>
              <w:t>justification</w:t>
            </w:r>
            <w:r>
              <w:rPr>
                <w:rFonts w:cstheme="minorHAnsi"/>
              </w:rPr>
              <w:t xml:space="preserve"> </w:t>
            </w:r>
            <w:r w:rsidR="00BE491D">
              <w:rPr>
                <w:rFonts w:cstheme="minorHAnsi"/>
              </w:rPr>
              <w:t>for</w:t>
            </w:r>
            <w:r>
              <w:rPr>
                <w:rFonts w:cstheme="minorHAnsi"/>
              </w:rPr>
              <w:t xml:space="preserve"> your rating: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vAlign w:val="center"/>
          </w:tcPr>
          <w:p w14:paraId="50DD2F60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6" w:type="dxa"/>
            <w:tcBorders>
              <w:bottom w:val="single" w:sz="4" w:space="0" w:color="auto"/>
            </w:tcBorders>
            <w:vAlign w:val="center"/>
          </w:tcPr>
          <w:p w14:paraId="506F43F3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578EA575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166E4DBA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  <w:tc>
          <w:tcPr>
            <w:tcW w:w="691" w:type="dxa"/>
            <w:tcBorders>
              <w:bottom w:val="single" w:sz="4" w:space="0" w:color="auto"/>
            </w:tcBorders>
            <w:vAlign w:val="center"/>
          </w:tcPr>
          <w:p w14:paraId="20A89258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47B63EEB" w14:textId="77777777" w:rsidTr="005B76D2">
        <w:trPr>
          <w:jc w:val="center"/>
        </w:trPr>
        <w:tc>
          <w:tcPr>
            <w:tcW w:w="495" w:type="dxa"/>
            <w:vAlign w:val="center"/>
          </w:tcPr>
          <w:p w14:paraId="535906BF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5AF6C37B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72691FDE" w14:textId="77777777" w:rsidTr="005B76D2">
        <w:trPr>
          <w:jc w:val="center"/>
        </w:trPr>
        <w:tc>
          <w:tcPr>
            <w:tcW w:w="495" w:type="dxa"/>
            <w:vAlign w:val="center"/>
          </w:tcPr>
          <w:p w14:paraId="2AF45C5B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52611B82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AE75F7" w:rsidRPr="00C801D6" w14:paraId="0EAAB9EA" w14:textId="77777777" w:rsidTr="005B76D2">
        <w:trPr>
          <w:jc w:val="center"/>
        </w:trPr>
        <w:tc>
          <w:tcPr>
            <w:tcW w:w="495" w:type="dxa"/>
            <w:vAlign w:val="center"/>
          </w:tcPr>
          <w:p w14:paraId="1F61CF40" w14:textId="77777777" w:rsidR="00AE75F7" w:rsidRPr="00C801D6" w:rsidRDefault="00AE75F7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06589076" w14:textId="77777777" w:rsidR="00AE75F7" w:rsidRPr="00C801D6" w:rsidRDefault="00AE75F7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27EA83BD" w14:textId="77777777" w:rsidTr="005B76D2">
        <w:trPr>
          <w:jc w:val="center"/>
        </w:trPr>
        <w:tc>
          <w:tcPr>
            <w:tcW w:w="495" w:type="dxa"/>
            <w:vAlign w:val="center"/>
          </w:tcPr>
          <w:p w14:paraId="1FCD9F77" w14:textId="77777777" w:rsidR="00874A04" w:rsidRPr="00C801D6" w:rsidRDefault="00874A04" w:rsidP="00874A04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21DC9FC8" w14:textId="77777777" w:rsidR="00874A04" w:rsidRPr="00C801D6" w:rsidRDefault="00874A04" w:rsidP="005E3A9E">
            <w:pPr>
              <w:jc w:val="center"/>
              <w:rPr>
                <w:rFonts w:cstheme="minorHAnsi"/>
                <w:b/>
                <w:color w:val="8496B0" w:themeColor="text2" w:themeTint="99"/>
              </w:rPr>
            </w:pPr>
          </w:p>
        </w:tc>
      </w:tr>
      <w:tr w:rsidR="005E3A9E" w:rsidRPr="00C801D6" w14:paraId="5B5682B5" w14:textId="77777777" w:rsidTr="005B76D2">
        <w:trPr>
          <w:jc w:val="center"/>
        </w:trPr>
        <w:tc>
          <w:tcPr>
            <w:tcW w:w="495" w:type="dxa"/>
            <w:vAlign w:val="center"/>
          </w:tcPr>
          <w:p w14:paraId="072F34FF" w14:textId="77777777" w:rsidR="005E3A9E" w:rsidRPr="00C801D6" w:rsidRDefault="005E3A9E" w:rsidP="005E3A9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44786F66" w14:textId="370343FD" w:rsidR="005E3A9E" w:rsidRPr="00C801D6" w:rsidRDefault="00B0607C" w:rsidP="005E3A9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o you believe the </w:t>
            </w:r>
            <w:r w:rsidR="00314D2D">
              <w:rPr>
                <w:rFonts w:cstheme="minorHAnsi"/>
              </w:rPr>
              <w:t>O</w:t>
            </w:r>
            <w:r>
              <w:rPr>
                <w:rFonts w:cstheme="minorHAnsi"/>
              </w:rPr>
              <w:t>fficial grading should be upgraded or not?</w:t>
            </w:r>
          </w:p>
        </w:tc>
      </w:tr>
      <w:tr w:rsidR="002F276B" w:rsidRPr="00C801D6" w14:paraId="13BB0AC0" w14:textId="77777777" w:rsidTr="005B76D2">
        <w:trPr>
          <w:jc w:val="center"/>
        </w:trPr>
        <w:tc>
          <w:tcPr>
            <w:tcW w:w="495" w:type="dxa"/>
            <w:vAlign w:val="center"/>
          </w:tcPr>
          <w:p w14:paraId="60F5E7FE" w14:textId="77777777" w:rsidR="002F276B" w:rsidRPr="00C801D6" w:rsidRDefault="002F276B" w:rsidP="004E0EBD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54D1E7EB" w14:textId="61EF2F4A" w:rsidR="002F276B" w:rsidRPr="00042713" w:rsidRDefault="00B7155A" w:rsidP="004E0EBD">
            <w:pPr>
              <w:rPr>
                <w:rFonts w:eastAsia="MS Gothic" w:cstheme="minorHAnsi"/>
                <w:bCs/>
              </w:rPr>
            </w:pPr>
            <w:r w:rsidRPr="00042713">
              <w:rPr>
                <w:rFonts w:eastAsia="MS Gothic" w:cstheme="minorHAnsi"/>
                <w:bCs/>
              </w:rPr>
              <w:t xml:space="preserve">Yes </w:t>
            </w:r>
            <w:sdt>
              <w:sdtPr>
                <w:rPr>
                  <w:rFonts w:cstheme="minorHAnsi"/>
                  <w:bCs/>
                </w:rPr>
                <w:id w:val="-951010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2713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</w:tc>
      </w:tr>
      <w:tr w:rsidR="002F276B" w:rsidRPr="00C801D6" w14:paraId="36351FFE" w14:textId="77777777" w:rsidTr="005B76D2">
        <w:trPr>
          <w:jc w:val="center"/>
        </w:trPr>
        <w:tc>
          <w:tcPr>
            <w:tcW w:w="495" w:type="dxa"/>
            <w:vAlign w:val="center"/>
          </w:tcPr>
          <w:p w14:paraId="09981C34" w14:textId="77777777" w:rsidR="002F276B" w:rsidRPr="00C801D6" w:rsidRDefault="002F276B" w:rsidP="004E0EBD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2B7EB010" w14:textId="0D58EF79" w:rsidR="002F276B" w:rsidRPr="00042713" w:rsidRDefault="00042713" w:rsidP="004E0EBD">
            <w:pPr>
              <w:rPr>
                <w:rFonts w:eastAsia="MS Gothic" w:cstheme="minorHAnsi"/>
                <w:bCs/>
              </w:rPr>
            </w:pPr>
            <w:r w:rsidRPr="00042713">
              <w:rPr>
                <w:rFonts w:eastAsia="MS Gothic" w:cstheme="minorHAnsi"/>
                <w:bCs/>
              </w:rPr>
              <w:t xml:space="preserve">No </w:t>
            </w:r>
            <w:sdt>
              <w:sdtPr>
                <w:rPr>
                  <w:rFonts w:cstheme="minorHAnsi"/>
                  <w:bCs/>
                </w:rPr>
                <w:id w:val="-847478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2713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</w:tc>
      </w:tr>
      <w:tr w:rsidR="00AE75F7" w:rsidRPr="00C801D6" w14:paraId="6C841606" w14:textId="77777777" w:rsidTr="005B76D2">
        <w:trPr>
          <w:jc w:val="center"/>
        </w:trPr>
        <w:tc>
          <w:tcPr>
            <w:tcW w:w="495" w:type="dxa"/>
            <w:vAlign w:val="center"/>
          </w:tcPr>
          <w:p w14:paraId="667B1BCC" w14:textId="77777777" w:rsidR="00AE75F7" w:rsidRPr="00C801D6" w:rsidRDefault="00AE75F7" w:rsidP="004E0EBD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1BE648D0" w14:textId="77777777" w:rsidR="00AE75F7" w:rsidRPr="00C801D6" w:rsidRDefault="00AE75F7" w:rsidP="004E0EBD">
            <w:pPr>
              <w:rPr>
                <w:rFonts w:eastAsia="MS Gothic" w:cstheme="minorHAnsi"/>
                <w:b/>
                <w:color w:val="8496B0" w:themeColor="text2" w:themeTint="99"/>
              </w:rPr>
            </w:pPr>
          </w:p>
        </w:tc>
      </w:tr>
      <w:tr w:rsidR="00AE75F7" w:rsidRPr="00C801D6" w14:paraId="320AB708" w14:textId="77777777" w:rsidTr="005B76D2">
        <w:trPr>
          <w:jc w:val="center"/>
        </w:trPr>
        <w:tc>
          <w:tcPr>
            <w:tcW w:w="495" w:type="dxa"/>
            <w:vAlign w:val="center"/>
          </w:tcPr>
          <w:p w14:paraId="73239716" w14:textId="77777777" w:rsidR="00AE75F7" w:rsidRPr="00C801D6" w:rsidRDefault="00AE75F7" w:rsidP="004E0EBD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37682971" w14:textId="77777777" w:rsidR="00AE75F7" w:rsidRPr="00C801D6" w:rsidRDefault="00AE75F7" w:rsidP="004E0EBD">
            <w:pPr>
              <w:rPr>
                <w:rFonts w:eastAsia="MS Gothic" w:cstheme="minorHAnsi"/>
                <w:b/>
                <w:color w:val="8496B0" w:themeColor="text2" w:themeTint="99"/>
              </w:rPr>
            </w:pPr>
          </w:p>
        </w:tc>
      </w:tr>
      <w:tr w:rsidR="0006155C" w:rsidRPr="00C801D6" w14:paraId="61A38BF3" w14:textId="77777777" w:rsidTr="005B76D2">
        <w:trPr>
          <w:jc w:val="center"/>
        </w:trPr>
        <w:tc>
          <w:tcPr>
            <w:tcW w:w="495" w:type="dxa"/>
            <w:vAlign w:val="center"/>
          </w:tcPr>
          <w:p w14:paraId="68CBE4A1" w14:textId="77777777" w:rsidR="0006155C" w:rsidRPr="00C801D6" w:rsidRDefault="0006155C" w:rsidP="004E0EBD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710ED8E4" w14:textId="77777777" w:rsidR="0006155C" w:rsidRPr="00C801D6" w:rsidRDefault="0006155C" w:rsidP="004E0EBD">
            <w:pPr>
              <w:rPr>
                <w:rFonts w:eastAsia="MS Gothic" w:cstheme="minorHAnsi"/>
                <w:b/>
                <w:color w:val="8496B0" w:themeColor="text2" w:themeTint="99"/>
              </w:rPr>
            </w:pPr>
          </w:p>
        </w:tc>
      </w:tr>
      <w:tr w:rsidR="005E3A9E" w:rsidRPr="00C801D6" w14:paraId="6D5C80F0" w14:textId="77777777" w:rsidTr="005B76D2">
        <w:trPr>
          <w:jc w:val="center"/>
        </w:trPr>
        <w:tc>
          <w:tcPr>
            <w:tcW w:w="495" w:type="dxa"/>
            <w:vAlign w:val="center"/>
          </w:tcPr>
          <w:p w14:paraId="19C47B9D" w14:textId="7F1A6F58" w:rsidR="005E3A9E" w:rsidRPr="00C801D6" w:rsidRDefault="00874A04" w:rsidP="005E3A9E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11.</w:t>
            </w:r>
          </w:p>
        </w:tc>
        <w:tc>
          <w:tcPr>
            <w:tcW w:w="10137" w:type="dxa"/>
            <w:gridSpan w:val="7"/>
            <w:vAlign w:val="center"/>
          </w:tcPr>
          <w:p w14:paraId="5AD9B75E" w14:textId="14E74F7B" w:rsidR="005E3A9E" w:rsidRPr="00C801D6" w:rsidRDefault="00B0607C" w:rsidP="005E3A9E">
            <w:pPr>
              <w:rPr>
                <w:rFonts w:eastAsia="MS Gothic" w:cstheme="minorHAnsi"/>
                <w:b/>
                <w:color w:val="8496B0" w:themeColor="text2" w:themeTint="99"/>
              </w:rPr>
            </w:pPr>
            <w:r>
              <w:rPr>
                <w:rFonts w:cstheme="minorHAnsi"/>
              </w:rPr>
              <w:t xml:space="preserve">Please </w:t>
            </w:r>
            <w:r w:rsidR="00CF6502">
              <w:rPr>
                <w:rFonts w:cstheme="minorHAnsi"/>
              </w:rPr>
              <w:t>justify</w:t>
            </w:r>
            <w:r>
              <w:rPr>
                <w:rFonts w:cstheme="minorHAnsi"/>
              </w:rPr>
              <w:t xml:space="preserve"> </w:t>
            </w:r>
            <w:r w:rsidR="00BE75BD">
              <w:rPr>
                <w:rFonts w:cstheme="minorHAnsi"/>
              </w:rPr>
              <w:t xml:space="preserve">your response in </w:t>
            </w:r>
            <w:r>
              <w:rPr>
                <w:rFonts w:cstheme="minorHAnsi"/>
              </w:rPr>
              <w:t>point 10</w:t>
            </w:r>
            <w:r w:rsidR="00874A04">
              <w:rPr>
                <w:rFonts w:cstheme="minorHAnsi"/>
              </w:rPr>
              <w:t>:</w:t>
            </w:r>
          </w:p>
        </w:tc>
      </w:tr>
      <w:tr w:rsidR="00874A04" w:rsidRPr="00C801D6" w14:paraId="7BFA10B5" w14:textId="77777777" w:rsidTr="005B76D2">
        <w:trPr>
          <w:jc w:val="center"/>
        </w:trPr>
        <w:tc>
          <w:tcPr>
            <w:tcW w:w="495" w:type="dxa"/>
            <w:vAlign w:val="center"/>
          </w:tcPr>
          <w:p w14:paraId="028FFB1A" w14:textId="77777777" w:rsidR="00874A04" w:rsidRPr="00C801D6" w:rsidRDefault="00874A04" w:rsidP="005E3A9E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68A0CD8A" w14:textId="7CF6E98F" w:rsidR="00874A04" w:rsidRPr="00C801D6" w:rsidRDefault="00874A04" w:rsidP="005E3A9E">
            <w:pPr>
              <w:rPr>
                <w:rFonts w:eastAsia="MS Gothic"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48935D4A" w14:textId="77777777" w:rsidTr="005B76D2">
        <w:trPr>
          <w:jc w:val="center"/>
        </w:trPr>
        <w:tc>
          <w:tcPr>
            <w:tcW w:w="495" w:type="dxa"/>
            <w:vAlign w:val="center"/>
          </w:tcPr>
          <w:p w14:paraId="5B404BEF" w14:textId="77777777" w:rsidR="00874A04" w:rsidRPr="00C801D6" w:rsidRDefault="00874A04" w:rsidP="005E3A9E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4CADF4C1" w14:textId="74B0B464" w:rsidR="00874A04" w:rsidRPr="00C801D6" w:rsidRDefault="00874A04" w:rsidP="005E3A9E">
            <w:pPr>
              <w:rPr>
                <w:rFonts w:eastAsia="MS Gothic" w:cstheme="minorHAnsi"/>
                <w:b/>
                <w:color w:val="8496B0" w:themeColor="text2" w:themeTint="99"/>
              </w:rPr>
            </w:pPr>
          </w:p>
        </w:tc>
      </w:tr>
      <w:tr w:rsidR="0006155C" w:rsidRPr="00C801D6" w14:paraId="309EFB78" w14:textId="77777777" w:rsidTr="005B76D2">
        <w:trPr>
          <w:jc w:val="center"/>
        </w:trPr>
        <w:tc>
          <w:tcPr>
            <w:tcW w:w="495" w:type="dxa"/>
            <w:vAlign w:val="center"/>
          </w:tcPr>
          <w:p w14:paraId="4BCB9632" w14:textId="77777777" w:rsidR="0006155C" w:rsidRPr="00C801D6" w:rsidRDefault="0006155C" w:rsidP="005E3A9E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5C4DD2DB" w14:textId="77777777" w:rsidR="0006155C" w:rsidRPr="00C801D6" w:rsidRDefault="0006155C" w:rsidP="005E3A9E">
            <w:pPr>
              <w:rPr>
                <w:rFonts w:eastAsia="MS Gothic" w:cstheme="minorHAnsi"/>
                <w:b/>
                <w:color w:val="8496B0" w:themeColor="text2" w:themeTint="99"/>
              </w:rPr>
            </w:pPr>
          </w:p>
        </w:tc>
      </w:tr>
      <w:tr w:rsidR="0006155C" w:rsidRPr="00C801D6" w14:paraId="7C8799DA" w14:textId="77777777" w:rsidTr="005B76D2">
        <w:trPr>
          <w:jc w:val="center"/>
        </w:trPr>
        <w:tc>
          <w:tcPr>
            <w:tcW w:w="495" w:type="dxa"/>
            <w:vAlign w:val="center"/>
          </w:tcPr>
          <w:p w14:paraId="2AA4BC7C" w14:textId="77777777" w:rsidR="0006155C" w:rsidRPr="00C801D6" w:rsidRDefault="0006155C" w:rsidP="005E3A9E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0CDFB0A0" w14:textId="77777777" w:rsidR="0006155C" w:rsidRPr="00C801D6" w:rsidRDefault="0006155C" w:rsidP="005E3A9E">
            <w:pPr>
              <w:rPr>
                <w:rFonts w:eastAsia="MS Gothic" w:cstheme="minorHAnsi"/>
                <w:b/>
                <w:color w:val="8496B0" w:themeColor="text2" w:themeTint="99"/>
              </w:rPr>
            </w:pPr>
          </w:p>
        </w:tc>
      </w:tr>
      <w:tr w:rsidR="00874A04" w:rsidRPr="00C801D6" w14:paraId="22E55138" w14:textId="77777777" w:rsidTr="005B76D2">
        <w:trPr>
          <w:jc w:val="center"/>
        </w:trPr>
        <w:tc>
          <w:tcPr>
            <w:tcW w:w="495" w:type="dxa"/>
            <w:vAlign w:val="center"/>
          </w:tcPr>
          <w:p w14:paraId="7918D81F" w14:textId="77777777" w:rsidR="00874A04" w:rsidRPr="00C801D6" w:rsidRDefault="00874A04" w:rsidP="005E3A9E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0137" w:type="dxa"/>
            <w:gridSpan w:val="7"/>
            <w:vAlign w:val="center"/>
          </w:tcPr>
          <w:p w14:paraId="49281CCA" w14:textId="77777777" w:rsidR="00874A04" w:rsidRPr="00C801D6" w:rsidRDefault="00874A04" w:rsidP="005E3A9E">
            <w:pPr>
              <w:rPr>
                <w:rFonts w:eastAsia="MS Gothic" w:cstheme="minorHAnsi"/>
                <w:b/>
                <w:color w:val="8496B0" w:themeColor="text2" w:themeTint="99"/>
              </w:rPr>
            </w:pPr>
          </w:p>
        </w:tc>
      </w:tr>
      <w:tr w:rsidR="00FD7BF3" w:rsidRPr="00C801D6" w14:paraId="0E2844C7" w14:textId="77777777" w:rsidTr="00314D2D">
        <w:trPr>
          <w:trHeight w:val="237"/>
          <w:jc w:val="center"/>
        </w:trPr>
        <w:tc>
          <w:tcPr>
            <w:tcW w:w="2972" w:type="dxa"/>
            <w:gridSpan w:val="2"/>
            <w:vAlign w:val="center"/>
          </w:tcPr>
          <w:p w14:paraId="5D79FE79" w14:textId="706B80DE" w:rsidR="0006155C" w:rsidRPr="00C87CC4" w:rsidRDefault="00FD7BF3" w:rsidP="00314D2D">
            <w:pPr>
              <w:rPr>
                <w:rFonts w:eastAsia="MS Gothic" w:cstheme="minorHAnsi"/>
                <w:bCs/>
                <w:color w:val="8496B0" w:themeColor="text2" w:themeTint="99"/>
              </w:rPr>
            </w:pPr>
            <w:r w:rsidRPr="00C87CC4">
              <w:rPr>
                <w:rFonts w:eastAsia="MS Gothic" w:cstheme="minorHAnsi"/>
                <w:bCs/>
              </w:rPr>
              <w:t>Date of Submission</w:t>
            </w:r>
            <w:r w:rsidR="00401B74" w:rsidRPr="00C87CC4">
              <w:rPr>
                <w:rFonts w:eastAsia="MS Gothic" w:cstheme="minorHAnsi"/>
                <w:bCs/>
              </w:rPr>
              <w:t>:</w:t>
            </w:r>
          </w:p>
        </w:tc>
        <w:tc>
          <w:tcPr>
            <w:tcW w:w="7660" w:type="dxa"/>
            <w:gridSpan w:val="6"/>
            <w:vAlign w:val="center"/>
          </w:tcPr>
          <w:p w14:paraId="3703217B" w14:textId="1417508D" w:rsidR="00FD7BF3" w:rsidRPr="00C801D6" w:rsidRDefault="00FD7BF3" w:rsidP="005E3A9E">
            <w:pPr>
              <w:rPr>
                <w:rFonts w:eastAsia="MS Gothic" w:cstheme="minorHAnsi"/>
                <w:b/>
                <w:color w:val="8496B0" w:themeColor="text2" w:themeTint="99"/>
              </w:rPr>
            </w:pPr>
          </w:p>
        </w:tc>
      </w:tr>
      <w:tr w:rsidR="00C87CC4" w:rsidRPr="00C801D6" w14:paraId="35CD8D65" w14:textId="77777777" w:rsidTr="00116F11">
        <w:trPr>
          <w:trHeight w:val="666"/>
          <w:jc w:val="center"/>
        </w:trPr>
        <w:tc>
          <w:tcPr>
            <w:tcW w:w="2972" w:type="dxa"/>
            <w:gridSpan w:val="2"/>
            <w:vAlign w:val="center"/>
          </w:tcPr>
          <w:p w14:paraId="24A9F452" w14:textId="06852B1E" w:rsidR="00BD22BD" w:rsidRDefault="00C87CC4" w:rsidP="00C87CC4">
            <w:pPr>
              <w:rPr>
                <w:rFonts w:eastAsia="MS Gothic" w:cstheme="minorHAnsi"/>
                <w:b/>
                <w:color w:val="8496B0" w:themeColor="text2" w:themeTint="99"/>
              </w:rPr>
            </w:pPr>
            <w:r>
              <w:rPr>
                <w:rFonts w:eastAsia="MS Gothic" w:cstheme="minorHAnsi"/>
                <w:bCs/>
              </w:rPr>
              <w:t>Signature of</w:t>
            </w:r>
            <w:r w:rsidR="006A388C">
              <w:rPr>
                <w:rFonts w:eastAsia="MS Gothic" w:cstheme="minorHAnsi"/>
                <w:bCs/>
              </w:rPr>
              <w:t xml:space="preserve"> MSA</w:t>
            </w:r>
            <w:r>
              <w:rPr>
                <w:rFonts w:eastAsia="MS Gothic" w:cstheme="minorHAnsi"/>
                <w:bCs/>
              </w:rPr>
              <w:t xml:space="preserve"> COC</w:t>
            </w:r>
            <w:r w:rsidRPr="00C87CC4">
              <w:rPr>
                <w:rFonts w:eastAsia="MS Gothic" w:cstheme="minorHAnsi"/>
                <w:bCs/>
              </w:rPr>
              <w:t>:</w:t>
            </w:r>
          </w:p>
          <w:p w14:paraId="1E3074B8" w14:textId="14C2473D" w:rsidR="00C87CC4" w:rsidRPr="00C801D6" w:rsidRDefault="00C87CC4" w:rsidP="00C87CC4">
            <w:pPr>
              <w:rPr>
                <w:rFonts w:eastAsia="MS Gothic" w:cstheme="minorHAnsi"/>
                <w:b/>
                <w:color w:val="8496B0" w:themeColor="text2" w:themeTint="99"/>
              </w:rPr>
            </w:pPr>
          </w:p>
        </w:tc>
        <w:tc>
          <w:tcPr>
            <w:tcW w:w="7660" w:type="dxa"/>
            <w:gridSpan w:val="6"/>
            <w:vAlign w:val="center"/>
          </w:tcPr>
          <w:p w14:paraId="2F24E763" w14:textId="0FFDFF1B" w:rsidR="00C87CC4" w:rsidRPr="00C801D6" w:rsidRDefault="00C87CC4" w:rsidP="00C87CC4">
            <w:pPr>
              <w:rPr>
                <w:rFonts w:eastAsia="MS Gothic" w:cstheme="minorHAnsi"/>
                <w:b/>
                <w:color w:val="8496B0" w:themeColor="text2" w:themeTint="99"/>
              </w:rPr>
            </w:pPr>
          </w:p>
        </w:tc>
      </w:tr>
      <w:tr w:rsidR="00314D2D" w:rsidRPr="00C801D6" w14:paraId="65125724" w14:textId="77777777" w:rsidTr="00116F11">
        <w:trPr>
          <w:trHeight w:val="704"/>
          <w:jc w:val="center"/>
        </w:trPr>
        <w:tc>
          <w:tcPr>
            <w:tcW w:w="2972" w:type="dxa"/>
            <w:gridSpan w:val="2"/>
            <w:vAlign w:val="center"/>
          </w:tcPr>
          <w:p w14:paraId="25D3E963" w14:textId="4F39CB65" w:rsidR="00BD22BD" w:rsidRDefault="00314D2D" w:rsidP="004D00C1">
            <w:pPr>
              <w:rPr>
                <w:rFonts w:eastAsia="MS Gothic" w:cstheme="minorHAnsi"/>
                <w:b/>
                <w:color w:val="8496B0" w:themeColor="text2" w:themeTint="99"/>
              </w:rPr>
            </w:pPr>
            <w:r>
              <w:rPr>
                <w:rFonts w:eastAsia="MS Gothic" w:cstheme="minorHAnsi"/>
                <w:bCs/>
              </w:rPr>
              <w:t xml:space="preserve">Signature of MSA </w:t>
            </w:r>
            <w:r w:rsidR="00BD22BD">
              <w:rPr>
                <w:rFonts w:eastAsia="MS Gothic" w:cstheme="minorHAnsi"/>
                <w:bCs/>
              </w:rPr>
              <w:t>Steward</w:t>
            </w:r>
            <w:r w:rsidRPr="00C87CC4">
              <w:rPr>
                <w:rFonts w:eastAsia="MS Gothic" w:cstheme="minorHAnsi"/>
                <w:bCs/>
              </w:rPr>
              <w:t>:</w:t>
            </w:r>
          </w:p>
          <w:p w14:paraId="220379B3" w14:textId="77777777" w:rsidR="00314D2D" w:rsidRPr="00C801D6" w:rsidRDefault="00314D2D" w:rsidP="004D00C1">
            <w:pPr>
              <w:rPr>
                <w:rFonts w:eastAsia="MS Gothic" w:cstheme="minorHAnsi"/>
                <w:b/>
                <w:color w:val="8496B0" w:themeColor="text2" w:themeTint="99"/>
              </w:rPr>
            </w:pPr>
          </w:p>
        </w:tc>
        <w:tc>
          <w:tcPr>
            <w:tcW w:w="7660" w:type="dxa"/>
            <w:gridSpan w:val="6"/>
            <w:vAlign w:val="center"/>
          </w:tcPr>
          <w:p w14:paraId="7A608D1C" w14:textId="77777777" w:rsidR="00314D2D" w:rsidRPr="00C801D6" w:rsidRDefault="00314D2D" w:rsidP="004D00C1">
            <w:pPr>
              <w:rPr>
                <w:rFonts w:eastAsia="MS Gothic" w:cstheme="minorHAnsi"/>
                <w:b/>
                <w:color w:val="8496B0" w:themeColor="text2" w:themeTint="99"/>
              </w:rPr>
            </w:pPr>
          </w:p>
        </w:tc>
      </w:tr>
    </w:tbl>
    <w:p w14:paraId="511C9724" w14:textId="4D415117" w:rsidR="00DA061B" w:rsidRPr="00C801D6" w:rsidRDefault="00DA061B" w:rsidP="00116F11">
      <w:pPr>
        <w:rPr>
          <w:rFonts w:cstheme="minorHAnsi"/>
        </w:rPr>
      </w:pPr>
    </w:p>
    <w:sectPr w:rsidR="00DA061B" w:rsidRPr="00C801D6" w:rsidSect="000C02E1">
      <w:headerReference w:type="first" r:id="rId11"/>
      <w:pgSz w:w="11906" w:h="16838"/>
      <w:pgMar w:top="1440" w:right="1440" w:bottom="993" w:left="1440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F03EF2" w14:textId="77777777" w:rsidR="00083C21" w:rsidRDefault="00083C21" w:rsidP="00376A48">
      <w:pPr>
        <w:spacing w:after="0" w:line="240" w:lineRule="auto"/>
      </w:pPr>
      <w:r>
        <w:separator/>
      </w:r>
    </w:p>
  </w:endnote>
  <w:endnote w:type="continuationSeparator" w:id="0">
    <w:p w14:paraId="4FE09051" w14:textId="77777777" w:rsidR="00083C21" w:rsidRDefault="00083C21" w:rsidP="00376A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06719E" w14:textId="77777777" w:rsidR="00083C21" w:rsidRDefault="00083C21" w:rsidP="00376A48">
      <w:pPr>
        <w:spacing w:after="0" w:line="240" w:lineRule="auto"/>
      </w:pPr>
      <w:r>
        <w:separator/>
      </w:r>
    </w:p>
  </w:footnote>
  <w:footnote w:type="continuationSeparator" w:id="0">
    <w:p w14:paraId="28043D58" w14:textId="77777777" w:rsidR="00083C21" w:rsidRDefault="00083C21" w:rsidP="00376A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D915C4" w14:textId="3AAF6793" w:rsidR="00376A48" w:rsidRDefault="000C6C44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8240" behindDoc="1" locked="0" layoutInCell="1" allowOverlap="0" wp14:anchorId="76253649" wp14:editId="52A8BC01">
              <wp:simplePos x="0" y="0"/>
              <wp:positionH relativeFrom="margin">
                <wp:posOffset>-541020</wp:posOffset>
              </wp:positionH>
              <wp:positionV relativeFrom="page">
                <wp:posOffset>480060</wp:posOffset>
              </wp:positionV>
              <wp:extent cx="6728460" cy="269875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72846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29220DF" w14:textId="1BF41FEC" w:rsidR="000C6C44" w:rsidRDefault="000C6C44">
                          <w:pPr>
                            <w:pStyle w:val="Header"/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  <w:r>
                            <w:rPr>
                              <w:caps/>
                              <w:color w:val="FFFFFF" w:themeColor="background1"/>
                            </w:rPr>
                            <w:t>MSA C</w:t>
                          </w:r>
                          <w:r w:rsidR="00937540">
                            <w:rPr>
                              <w:caps/>
                              <w:color w:val="FFFFFF" w:themeColor="background1"/>
                            </w:rPr>
                            <w:t>lerk of the course</w:t>
                          </w:r>
                          <w:r w:rsidR="00D61EEF">
                            <w:rPr>
                              <w:caps/>
                              <w:color w:val="FFFFFF" w:themeColor="background1"/>
                            </w:rPr>
                            <w:t xml:space="preserve"> / MSA STEWARD</w:t>
                          </w:r>
                          <w:r>
                            <w:rPr>
                              <w:caps/>
                              <w:color w:val="FFFFFF" w:themeColor="background1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aps/>
                                <w:color w:val="FFFFFF" w:themeColor="background1"/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B01F6F">
                                <w:rPr>
                                  <w:caps/>
                                  <w:color w:val="FFFFFF" w:themeColor="background1"/>
                                </w:rPr>
                                <w:t>Peer review</w:t>
                              </w:r>
                            </w:sdtContent>
                          </w:sdt>
                          <w:r>
                            <w:rPr>
                              <w:caps/>
                              <w:color w:val="FFFFFF" w:themeColor="background1"/>
                            </w:rPr>
                            <w:t xml:space="preserve"> feedback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76253649" id="Rectangle 197" o:spid="_x0000_s1026" style="position:absolute;margin-left:-42.6pt;margin-top:37.8pt;width:529.8pt;height:21.25pt;z-index:-251658240;visibility:visible;mso-wrap-style:square;mso-width-percent: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" o:allowoverlap="f" fillcolor="#4472c4 [3204]" stroked="f" strokeweight="1pt">
              <v:textbox style="mso-fit-shape-to-text:t">
                <w:txbxContent>
                  <w:p w14:paraId="229220DF" w14:textId="1BF41FEC" w:rsidR="000C6C44" w:rsidRDefault="000C6C44">
                    <w:pPr>
                      <w:pStyle w:val="Header"/>
                      <w:jc w:val="center"/>
                      <w:rPr>
                        <w:caps/>
                        <w:color w:val="FFFFFF" w:themeColor="background1"/>
                      </w:rPr>
                    </w:pPr>
                    <w:r>
                      <w:rPr>
                        <w:caps/>
                        <w:color w:val="FFFFFF" w:themeColor="background1"/>
                      </w:rPr>
                      <w:t>MSA C</w:t>
                    </w:r>
                    <w:r w:rsidR="00937540">
                      <w:rPr>
                        <w:caps/>
                        <w:color w:val="FFFFFF" w:themeColor="background1"/>
                      </w:rPr>
                      <w:t>lerk of the course</w:t>
                    </w:r>
                    <w:r w:rsidR="00D61EEF">
                      <w:rPr>
                        <w:caps/>
                        <w:color w:val="FFFFFF" w:themeColor="background1"/>
                      </w:rPr>
                      <w:t xml:space="preserve"> / MSA STEWARD</w:t>
                    </w:r>
                    <w:r>
                      <w:rPr>
                        <w:caps/>
                        <w:color w:val="FFFFFF" w:themeColor="background1"/>
                      </w:rPr>
                      <w:t xml:space="preserve"> </w:t>
                    </w:r>
                    <w:sdt>
                      <w:sdtPr>
                        <w:rPr>
                          <w:caps/>
                          <w:color w:val="FFFFFF" w:themeColor="background1"/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B01F6F">
                          <w:rPr>
                            <w:caps/>
                            <w:color w:val="FFFFFF" w:themeColor="background1"/>
                          </w:rPr>
                          <w:t>Peer review</w:t>
                        </w:r>
                      </w:sdtContent>
                    </w:sdt>
                    <w:r>
                      <w:rPr>
                        <w:caps/>
                        <w:color w:val="FFFFFF" w:themeColor="background1"/>
                      </w:rPr>
                      <w:t xml:space="preserve"> feedback form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BA441B"/>
    <w:multiLevelType w:val="hybridMultilevel"/>
    <w:tmpl w:val="0D889154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EBE224D"/>
    <w:multiLevelType w:val="hybridMultilevel"/>
    <w:tmpl w:val="4976821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78876640">
    <w:abstractNumId w:val="0"/>
  </w:num>
  <w:num w:numId="2" w16cid:durableId="14935661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MLEwNTS0NDQ0NbRU0lEKTi0uzszPAykwrAUAn0AlTSwAAAA="/>
  </w:docVars>
  <w:rsids>
    <w:rsidRoot w:val="00376A48"/>
    <w:rsid w:val="00042713"/>
    <w:rsid w:val="0006155C"/>
    <w:rsid w:val="00081631"/>
    <w:rsid w:val="00083C21"/>
    <w:rsid w:val="00087ABE"/>
    <w:rsid w:val="000A4192"/>
    <w:rsid w:val="000C02E1"/>
    <w:rsid w:val="000C650B"/>
    <w:rsid w:val="000C6C44"/>
    <w:rsid w:val="000F1C6F"/>
    <w:rsid w:val="000F5167"/>
    <w:rsid w:val="000F5BB3"/>
    <w:rsid w:val="00116F11"/>
    <w:rsid w:val="001277BB"/>
    <w:rsid w:val="001733B3"/>
    <w:rsid w:val="0018378C"/>
    <w:rsid w:val="0019078B"/>
    <w:rsid w:val="00196404"/>
    <w:rsid w:val="00230937"/>
    <w:rsid w:val="00234DDB"/>
    <w:rsid w:val="002520A3"/>
    <w:rsid w:val="0029315B"/>
    <w:rsid w:val="002B16D1"/>
    <w:rsid w:val="002D6FF5"/>
    <w:rsid w:val="002E0321"/>
    <w:rsid w:val="002F276B"/>
    <w:rsid w:val="002F410B"/>
    <w:rsid w:val="00314D2D"/>
    <w:rsid w:val="00330D3F"/>
    <w:rsid w:val="0033353B"/>
    <w:rsid w:val="00333A41"/>
    <w:rsid w:val="00344939"/>
    <w:rsid w:val="00356D04"/>
    <w:rsid w:val="0035764B"/>
    <w:rsid w:val="00376A48"/>
    <w:rsid w:val="003B1085"/>
    <w:rsid w:val="003D2159"/>
    <w:rsid w:val="00401B74"/>
    <w:rsid w:val="00432A00"/>
    <w:rsid w:val="004333B3"/>
    <w:rsid w:val="00473681"/>
    <w:rsid w:val="00481ACB"/>
    <w:rsid w:val="00485C95"/>
    <w:rsid w:val="004915F0"/>
    <w:rsid w:val="00495C53"/>
    <w:rsid w:val="004A03E5"/>
    <w:rsid w:val="004A7307"/>
    <w:rsid w:val="004F7CC7"/>
    <w:rsid w:val="00506444"/>
    <w:rsid w:val="0051654F"/>
    <w:rsid w:val="005915AA"/>
    <w:rsid w:val="00591758"/>
    <w:rsid w:val="005A140C"/>
    <w:rsid w:val="005B76D2"/>
    <w:rsid w:val="005D655C"/>
    <w:rsid w:val="005E3A9E"/>
    <w:rsid w:val="005F2CB4"/>
    <w:rsid w:val="00613AA7"/>
    <w:rsid w:val="00626518"/>
    <w:rsid w:val="00660053"/>
    <w:rsid w:val="006928A2"/>
    <w:rsid w:val="006A388C"/>
    <w:rsid w:val="006A6218"/>
    <w:rsid w:val="006B2616"/>
    <w:rsid w:val="006D77B1"/>
    <w:rsid w:val="006E4B7A"/>
    <w:rsid w:val="006E5488"/>
    <w:rsid w:val="007121A1"/>
    <w:rsid w:val="007140F6"/>
    <w:rsid w:val="007218FD"/>
    <w:rsid w:val="00722D50"/>
    <w:rsid w:val="007371A5"/>
    <w:rsid w:val="007765AE"/>
    <w:rsid w:val="00795594"/>
    <w:rsid w:val="007A0962"/>
    <w:rsid w:val="007A4564"/>
    <w:rsid w:val="007A4BFB"/>
    <w:rsid w:val="007C400D"/>
    <w:rsid w:val="007C58B2"/>
    <w:rsid w:val="007D53A9"/>
    <w:rsid w:val="007E2830"/>
    <w:rsid w:val="007F655F"/>
    <w:rsid w:val="00815584"/>
    <w:rsid w:val="008263FE"/>
    <w:rsid w:val="00846C0B"/>
    <w:rsid w:val="008718E9"/>
    <w:rsid w:val="00874A04"/>
    <w:rsid w:val="00890E1E"/>
    <w:rsid w:val="00896A0E"/>
    <w:rsid w:val="008A20FD"/>
    <w:rsid w:val="008D16C4"/>
    <w:rsid w:val="008D76C9"/>
    <w:rsid w:val="008F5F4E"/>
    <w:rsid w:val="009170BB"/>
    <w:rsid w:val="009202C8"/>
    <w:rsid w:val="00937540"/>
    <w:rsid w:val="00941009"/>
    <w:rsid w:val="0098021E"/>
    <w:rsid w:val="009D3BCB"/>
    <w:rsid w:val="00A64F1B"/>
    <w:rsid w:val="00AA21FE"/>
    <w:rsid w:val="00AB1F18"/>
    <w:rsid w:val="00AE4B9B"/>
    <w:rsid w:val="00AE5BF9"/>
    <w:rsid w:val="00AE75F7"/>
    <w:rsid w:val="00B01F6F"/>
    <w:rsid w:val="00B0607C"/>
    <w:rsid w:val="00B1020D"/>
    <w:rsid w:val="00B32CA3"/>
    <w:rsid w:val="00B408CD"/>
    <w:rsid w:val="00B7155A"/>
    <w:rsid w:val="00B831BA"/>
    <w:rsid w:val="00B8364A"/>
    <w:rsid w:val="00BD22BD"/>
    <w:rsid w:val="00BD7ECF"/>
    <w:rsid w:val="00BE491D"/>
    <w:rsid w:val="00BE75BD"/>
    <w:rsid w:val="00BF55CF"/>
    <w:rsid w:val="00BF77A2"/>
    <w:rsid w:val="00BF7A9A"/>
    <w:rsid w:val="00C15FC6"/>
    <w:rsid w:val="00C167EF"/>
    <w:rsid w:val="00C20B91"/>
    <w:rsid w:val="00C801D6"/>
    <w:rsid w:val="00C87CC4"/>
    <w:rsid w:val="00CA4F94"/>
    <w:rsid w:val="00CF3FCC"/>
    <w:rsid w:val="00CF6502"/>
    <w:rsid w:val="00D2215B"/>
    <w:rsid w:val="00D43B91"/>
    <w:rsid w:val="00D61EEF"/>
    <w:rsid w:val="00D90B60"/>
    <w:rsid w:val="00DA061B"/>
    <w:rsid w:val="00DF4D3B"/>
    <w:rsid w:val="00E06733"/>
    <w:rsid w:val="00E12020"/>
    <w:rsid w:val="00E51C08"/>
    <w:rsid w:val="00EB056A"/>
    <w:rsid w:val="00EC0937"/>
    <w:rsid w:val="00EC0DF2"/>
    <w:rsid w:val="00EE2CDC"/>
    <w:rsid w:val="00F0518F"/>
    <w:rsid w:val="00F133C6"/>
    <w:rsid w:val="00F659D2"/>
    <w:rsid w:val="00F87E41"/>
    <w:rsid w:val="00F97797"/>
    <w:rsid w:val="00FA14DF"/>
    <w:rsid w:val="00FB6B6B"/>
    <w:rsid w:val="00FD7BF3"/>
    <w:rsid w:val="00FF3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343451B"/>
  <w15:chartTrackingRefBased/>
  <w15:docId w15:val="{422CD939-CC5D-46E4-9C49-E737F7658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6A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A48"/>
  </w:style>
  <w:style w:type="paragraph" w:styleId="Footer">
    <w:name w:val="footer"/>
    <w:basedOn w:val="Normal"/>
    <w:link w:val="FooterChar"/>
    <w:uiPriority w:val="99"/>
    <w:unhideWhenUsed/>
    <w:rsid w:val="00376A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A48"/>
  </w:style>
  <w:style w:type="table" w:styleId="TableGrid">
    <w:name w:val="Table Grid"/>
    <w:basedOn w:val="TableNormal"/>
    <w:uiPriority w:val="39"/>
    <w:rsid w:val="000C6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20A3"/>
    <w:pPr>
      <w:ind w:left="720"/>
      <w:contextualSpacing/>
    </w:pPr>
  </w:style>
  <w:style w:type="paragraph" w:styleId="Revision">
    <w:name w:val="Revision"/>
    <w:hidden/>
    <w:uiPriority w:val="99"/>
    <w:semiHidden/>
    <w:rsid w:val="00234D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91efa94-be0f-4422-876a-cedd58d05839">
      <Terms xmlns="http://schemas.microsoft.com/office/infopath/2007/PartnerControls"/>
    </lcf76f155ced4ddcb4097134ff3c332f>
    <TaxCatchAll xmlns="0ae58401-b3e0-4849-a723-4b1b5727811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D629D3BA81D419235E131F3677C04" ma:contentTypeVersion="13" ma:contentTypeDescription="Create a new document." ma:contentTypeScope="" ma:versionID="538821c2b5c9e5e5a7f65b896ab015b5">
  <xsd:schema xmlns:xsd="http://www.w3.org/2001/XMLSchema" xmlns:xs="http://www.w3.org/2001/XMLSchema" xmlns:p="http://schemas.microsoft.com/office/2006/metadata/properties" xmlns:ns2="f91efa94-be0f-4422-876a-cedd58d05839" xmlns:ns3="0ae58401-b3e0-4849-a723-4b1b57278117" targetNamespace="http://schemas.microsoft.com/office/2006/metadata/properties" ma:root="true" ma:fieldsID="24136a7525e5c792f8f57db602f99363" ns2:_="" ns3:_="">
    <xsd:import namespace="f91efa94-be0f-4422-876a-cedd58d05839"/>
    <xsd:import namespace="0ae58401-b3e0-4849-a723-4b1b572781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a94-be0f-4422-876a-cedd58d058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c3b2194-0ad7-447d-b275-532adc86c9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58401-b3e0-4849-a723-4b1b57278117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1755199-9198-4503-ba20-fae8e83e0ce2}" ma:internalName="TaxCatchAll" ma:showField="CatchAllData" ma:web="0ae58401-b3e0-4849-a723-4b1b572781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05DC98-8719-4DF4-9305-8D4230D25C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3040FD-AB89-41C4-9A0B-FBA01A573E3F}">
  <ds:schemaRefs>
    <ds:schemaRef ds:uri="http://schemas.microsoft.com/office/2006/metadata/properties"/>
    <ds:schemaRef ds:uri="http://schemas.microsoft.com/office/infopath/2007/PartnerControls"/>
    <ds:schemaRef ds:uri="f91efa94-be0f-4422-876a-cedd58d05839"/>
    <ds:schemaRef ds:uri="0ae58401-b3e0-4849-a723-4b1b57278117"/>
  </ds:schemaRefs>
</ds:datastoreItem>
</file>

<file path=customXml/itemProps3.xml><?xml version="1.0" encoding="utf-8"?>
<ds:datastoreItem xmlns:ds="http://schemas.openxmlformats.org/officeDocument/2006/customXml" ds:itemID="{1F06D65C-D9A8-4F6B-94F5-7368A007CE64}"/>
</file>

<file path=customXml/itemProps4.xml><?xml version="1.0" encoding="utf-8"?>
<ds:datastoreItem xmlns:ds="http://schemas.openxmlformats.org/officeDocument/2006/customXml" ds:itemID="{35814C4B-96AB-4000-A8AA-B1065D65D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66</Words>
  <Characters>2010</Characters>
  <Application>Microsoft Office Word</Application>
  <DocSecurity>0</DocSecurity>
  <Lines>67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er review</vt:lpstr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review</dc:title>
  <dc:subject/>
  <dc:creator>Eldrid Diedericks</dc:creator>
  <cp:keywords/>
  <dc:description/>
  <cp:lastModifiedBy>Karin Brittion</cp:lastModifiedBy>
  <cp:revision>7</cp:revision>
  <cp:lastPrinted>2022-03-10T16:59:00Z</cp:lastPrinted>
  <dcterms:created xsi:type="dcterms:W3CDTF">2025-11-24T10:22:00Z</dcterms:created>
  <dcterms:modified xsi:type="dcterms:W3CDTF">2026-01-13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D629D3BA81D419235E131F3677C04</vt:lpwstr>
  </property>
  <property fmtid="{D5CDD505-2E9C-101B-9397-08002B2CF9AE}" pid="3" name="MediaServiceImageTags">
    <vt:lpwstr/>
  </property>
</Properties>
</file>